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42B00" w14:textId="77777777" w:rsidR="00020631" w:rsidRPr="00453FE5" w:rsidRDefault="00020631" w:rsidP="00020631">
      <w:pPr>
        <w:rPr>
          <w:rFonts w:asciiTheme="minorHAnsi" w:hAnsiTheme="minorHAnsi" w:cstheme="minorHAnsi"/>
          <w:b/>
          <w:bCs/>
          <w:szCs w:val="24"/>
        </w:rPr>
      </w:pPr>
      <w:r w:rsidRPr="00453FE5">
        <w:rPr>
          <w:rFonts w:asciiTheme="minorHAnsi" w:hAnsiTheme="minorHAnsi" w:cstheme="minorHAnsi"/>
          <w:b/>
          <w:bCs/>
          <w:szCs w:val="24"/>
        </w:rPr>
        <w:t>Participant Information Sh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664"/>
      </w:tblGrid>
      <w:tr w:rsidR="00020631" w:rsidRPr="00453FE5" w14:paraId="3DEAAE67" w14:textId="77777777" w:rsidTr="006F0DBE">
        <w:tc>
          <w:tcPr>
            <w:tcW w:w="3114" w:type="dxa"/>
          </w:tcPr>
          <w:p w14:paraId="4122972F" w14:textId="77777777" w:rsidR="00020631" w:rsidRPr="00453FE5" w:rsidRDefault="00020631" w:rsidP="006F0DBE">
            <w:pPr>
              <w:jc w:val="left"/>
              <w:rPr>
                <w:rFonts w:asciiTheme="minorHAnsi" w:hAnsiTheme="minorHAnsi" w:cstheme="minorHAnsi"/>
                <w:sz w:val="22"/>
              </w:rPr>
            </w:pPr>
            <w:r w:rsidRPr="00453FE5">
              <w:rPr>
                <w:rFonts w:asciiTheme="minorHAnsi" w:hAnsiTheme="minorHAnsi" w:cstheme="minorHAnsi"/>
                <w:sz w:val="22"/>
              </w:rPr>
              <w:t xml:space="preserve">Research Title </w:t>
            </w:r>
          </w:p>
        </w:tc>
        <w:tc>
          <w:tcPr>
            <w:tcW w:w="5664" w:type="dxa"/>
          </w:tcPr>
          <w:p w14:paraId="670ECD66" w14:textId="3D2B2547" w:rsidR="00020631" w:rsidRPr="00453FE5" w:rsidRDefault="00020631" w:rsidP="006F0DBE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020631" w:rsidRPr="00453FE5" w14:paraId="3DED9128" w14:textId="77777777" w:rsidTr="006F0DBE">
        <w:trPr>
          <w:trHeight w:val="253"/>
        </w:trPr>
        <w:tc>
          <w:tcPr>
            <w:tcW w:w="3114" w:type="dxa"/>
          </w:tcPr>
          <w:p w14:paraId="6F3171EB" w14:textId="77777777" w:rsidR="00020631" w:rsidRPr="00453FE5" w:rsidRDefault="00020631" w:rsidP="006F0DBE">
            <w:pPr>
              <w:jc w:val="left"/>
              <w:rPr>
                <w:rFonts w:asciiTheme="minorHAnsi" w:hAnsiTheme="minorHAnsi" w:cstheme="minorHAnsi"/>
                <w:sz w:val="22"/>
              </w:rPr>
            </w:pPr>
            <w:r w:rsidRPr="00453FE5">
              <w:rPr>
                <w:rFonts w:asciiTheme="minorHAnsi" w:hAnsiTheme="minorHAnsi" w:cstheme="minorHAnsi"/>
                <w:sz w:val="22"/>
              </w:rPr>
              <w:t>Purpose of the Research</w:t>
            </w:r>
          </w:p>
        </w:tc>
        <w:tc>
          <w:tcPr>
            <w:tcW w:w="5664" w:type="dxa"/>
          </w:tcPr>
          <w:p w14:paraId="1E2F25DE" w14:textId="77777777" w:rsidR="00020631" w:rsidRDefault="00020631" w:rsidP="006F0DBE">
            <w:pPr>
              <w:rPr>
                <w:rFonts w:asciiTheme="minorHAnsi" w:hAnsiTheme="minorHAnsi" w:cstheme="minorHAnsi"/>
                <w:sz w:val="22"/>
              </w:rPr>
            </w:pPr>
          </w:p>
          <w:p w14:paraId="6DC695CE" w14:textId="77777777" w:rsidR="004C4459" w:rsidRDefault="004C4459" w:rsidP="006F0DBE">
            <w:pPr>
              <w:rPr>
                <w:rFonts w:asciiTheme="minorHAnsi" w:hAnsiTheme="minorHAnsi" w:cstheme="minorHAnsi"/>
                <w:sz w:val="22"/>
              </w:rPr>
            </w:pPr>
          </w:p>
          <w:p w14:paraId="75380F0C" w14:textId="77777777" w:rsidR="004C4459" w:rsidRDefault="004C4459" w:rsidP="006F0DBE">
            <w:pPr>
              <w:rPr>
                <w:rFonts w:asciiTheme="minorHAnsi" w:hAnsiTheme="minorHAnsi" w:cstheme="minorHAnsi"/>
                <w:sz w:val="22"/>
              </w:rPr>
            </w:pPr>
          </w:p>
          <w:p w14:paraId="56EC2FAB" w14:textId="3B41F3BA" w:rsidR="004C4459" w:rsidRPr="00453FE5" w:rsidRDefault="004C4459" w:rsidP="006F0DBE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020631" w:rsidRPr="00453FE5" w14:paraId="1164B7C3" w14:textId="77777777" w:rsidTr="006F0DBE">
        <w:tc>
          <w:tcPr>
            <w:tcW w:w="3114" w:type="dxa"/>
          </w:tcPr>
          <w:p w14:paraId="5DE683CC" w14:textId="77777777" w:rsidR="00020631" w:rsidRPr="00453FE5" w:rsidRDefault="00020631" w:rsidP="006F0DBE">
            <w:pPr>
              <w:jc w:val="left"/>
              <w:rPr>
                <w:rFonts w:asciiTheme="minorHAnsi" w:hAnsiTheme="minorHAnsi" w:cstheme="minorHAnsi"/>
                <w:sz w:val="22"/>
              </w:rPr>
            </w:pPr>
            <w:r w:rsidRPr="00453FE5">
              <w:rPr>
                <w:rFonts w:asciiTheme="minorHAnsi" w:hAnsiTheme="minorHAnsi" w:cstheme="minorHAnsi"/>
                <w:sz w:val="22"/>
              </w:rPr>
              <w:t>Expected Outcome and Benefits</w:t>
            </w:r>
          </w:p>
        </w:tc>
        <w:tc>
          <w:tcPr>
            <w:tcW w:w="5664" w:type="dxa"/>
          </w:tcPr>
          <w:p w14:paraId="403FF948" w14:textId="77777777" w:rsidR="00020631" w:rsidRDefault="00020631" w:rsidP="006F0DBE">
            <w:pPr>
              <w:rPr>
                <w:rFonts w:asciiTheme="minorHAnsi" w:hAnsiTheme="minorHAnsi" w:cstheme="minorHAnsi"/>
                <w:sz w:val="22"/>
              </w:rPr>
            </w:pPr>
          </w:p>
          <w:p w14:paraId="6969B30B" w14:textId="77777777" w:rsidR="004C4459" w:rsidRDefault="004C4459" w:rsidP="006F0DBE">
            <w:pPr>
              <w:rPr>
                <w:rFonts w:asciiTheme="minorHAnsi" w:hAnsiTheme="minorHAnsi" w:cstheme="minorHAnsi"/>
                <w:sz w:val="22"/>
              </w:rPr>
            </w:pPr>
          </w:p>
          <w:p w14:paraId="71A60372" w14:textId="77777777" w:rsidR="004C4459" w:rsidRDefault="004C4459" w:rsidP="006F0DBE">
            <w:pPr>
              <w:rPr>
                <w:rFonts w:asciiTheme="minorHAnsi" w:hAnsiTheme="minorHAnsi" w:cstheme="minorHAnsi"/>
                <w:sz w:val="22"/>
              </w:rPr>
            </w:pPr>
          </w:p>
          <w:p w14:paraId="6F5B01E6" w14:textId="6C3005BA" w:rsidR="004C4459" w:rsidRPr="00453FE5" w:rsidRDefault="004C4459" w:rsidP="006F0DBE">
            <w:pPr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1E10ECEE" w14:textId="5E36BB96" w:rsidR="00020631" w:rsidRDefault="00DC2F5E" w:rsidP="004C4459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 </w:t>
      </w:r>
    </w:p>
    <w:p w14:paraId="7138E3C0" w14:textId="77777777" w:rsidR="004C4459" w:rsidRDefault="004C4459" w:rsidP="004C4459">
      <w:pPr>
        <w:rPr>
          <w:rFonts w:asciiTheme="minorHAnsi" w:hAnsiTheme="minorHAnsi" w:cstheme="minorHAnsi"/>
          <w:sz w:val="22"/>
        </w:rPr>
      </w:pPr>
    </w:p>
    <w:sectPr w:rsidR="004C4459" w:rsidSect="00D36DD5">
      <w:headerReference w:type="default" r:id="rId8"/>
      <w:footerReference w:type="default" r:id="rId9"/>
      <w:pgSz w:w="11907" w:h="16839" w:code="9"/>
      <w:pgMar w:top="1702" w:right="851" w:bottom="2268" w:left="2268" w:header="1134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98162" w14:textId="77777777" w:rsidR="003B67A1" w:rsidRDefault="003B67A1" w:rsidP="003A4FC5">
      <w:pPr>
        <w:spacing w:after="0" w:line="240" w:lineRule="auto"/>
      </w:pPr>
      <w:r>
        <w:separator/>
      </w:r>
    </w:p>
  </w:endnote>
  <w:endnote w:type="continuationSeparator" w:id="0">
    <w:p w14:paraId="7F1F96AE" w14:textId="77777777" w:rsidR="003B67A1" w:rsidRDefault="003B67A1" w:rsidP="003A4F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19112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E59DEE" w14:textId="0D52663C" w:rsidR="001B2512" w:rsidRDefault="001B251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249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E87600" w14:textId="77777777" w:rsidR="001B2512" w:rsidRDefault="001B25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644D4" w14:textId="77777777" w:rsidR="003B67A1" w:rsidRDefault="003B67A1" w:rsidP="003A4FC5">
      <w:pPr>
        <w:spacing w:after="0" w:line="240" w:lineRule="auto"/>
      </w:pPr>
      <w:r>
        <w:separator/>
      </w:r>
    </w:p>
  </w:footnote>
  <w:footnote w:type="continuationSeparator" w:id="0">
    <w:p w14:paraId="1E305052" w14:textId="77777777" w:rsidR="003B67A1" w:rsidRDefault="003B67A1" w:rsidP="003A4F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85241" w14:textId="53F8C89E" w:rsidR="001B2512" w:rsidRDefault="001B2512">
    <w:pPr>
      <w:pStyle w:val="Header"/>
      <w:jc w:val="center"/>
    </w:pPr>
  </w:p>
  <w:p w14:paraId="6AE84846" w14:textId="77777777" w:rsidR="001B2512" w:rsidRDefault="001B25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A1A0D"/>
    <w:multiLevelType w:val="hybridMultilevel"/>
    <w:tmpl w:val="2030359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86AEE"/>
    <w:multiLevelType w:val="multilevel"/>
    <w:tmpl w:val="FF5031A2"/>
    <w:lvl w:ilvl="0">
      <w:start w:val="1"/>
      <w:numFmt w:val="decimal"/>
      <w:pStyle w:val="Heading1"/>
      <w:suff w:val="space"/>
      <w:lvlText w:val="Chapter %1"/>
      <w:lvlJc w:val="left"/>
      <w:pPr>
        <w:ind w:left="3545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2915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915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915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none"/>
      <w:pStyle w:val="Heading5"/>
      <w:suff w:val="nothing"/>
      <w:lvlText w:val=""/>
      <w:lvlJc w:val="left"/>
      <w:pPr>
        <w:ind w:left="2915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915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915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915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915" w:firstLine="0"/>
      </w:pPr>
      <w:rPr>
        <w:rFonts w:hint="default"/>
      </w:rPr>
    </w:lvl>
  </w:abstractNum>
  <w:abstractNum w:abstractNumId="2" w15:restartNumberingAfterBreak="0">
    <w:nsid w:val="20DE0A76"/>
    <w:multiLevelType w:val="hybridMultilevel"/>
    <w:tmpl w:val="EFBCA540"/>
    <w:lvl w:ilvl="0" w:tplc="CB786A9C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123915"/>
    <w:multiLevelType w:val="hybridMultilevel"/>
    <w:tmpl w:val="2C7C0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C184E"/>
    <w:multiLevelType w:val="hybridMultilevel"/>
    <w:tmpl w:val="E0387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942172"/>
    <w:multiLevelType w:val="hybridMultilevel"/>
    <w:tmpl w:val="AF9EE0B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3519373C"/>
    <w:multiLevelType w:val="hybridMultilevel"/>
    <w:tmpl w:val="7DA4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0B77EF"/>
    <w:multiLevelType w:val="multilevel"/>
    <w:tmpl w:val="9BFCA350"/>
    <w:lvl w:ilvl="0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6950CA4"/>
    <w:multiLevelType w:val="hybridMultilevel"/>
    <w:tmpl w:val="20DAA85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1F2AF8"/>
    <w:multiLevelType w:val="hybridMultilevel"/>
    <w:tmpl w:val="77CA03D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5E3098"/>
    <w:multiLevelType w:val="hybridMultilevel"/>
    <w:tmpl w:val="5E50B3A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665FFC"/>
    <w:multiLevelType w:val="hybridMultilevel"/>
    <w:tmpl w:val="1F986D3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5B760B4A"/>
    <w:multiLevelType w:val="hybridMultilevel"/>
    <w:tmpl w:val="A4CA6322"/>
    <w:lvl w:ilvl="0" w:tplc="7AEE96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/>
      </w:rPr>
    </w:lvl>
    <w:lvl w:ilvl="1" w:tplc="318637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D8011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8CA32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BC8F1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44257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67481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BC22E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B8C84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04F0032"/>
    <w:multiLevelType w:val="hybridMultilevel"/>
    <w:tmpl w:val="FDA2DD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F2696C"/>
    <w:multiLevelType w:val="hybridMultilevel"/>
    <w:tmpl w:val="19702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D905FE"/>
    <w:multiLevelType w:val="hybridMultilevel"/>
    <w:tmpl w:val="B0F2A2E2"/>
    <w:lvl w:ilvl="0" w:tplc="733AEA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4971232">
    <w:abstractNumId w:val="7"/>
  </w:num>
  <w:num w:numId="2" w16cid:durableId="791098093">
    <w:abstractNumId w:val="1"/>
  </w:num>
  <w:num w:numId="3" w16cid:durableId="51198600">
    <w:abstractNumId w:val="2"/>
  </w:num>
  <w:num w:numId="4" w16cid:durableId="1257519328">
    <w:abstractNumId w:val="3"/>
  </w:num>
  <w:num w:numId="5" w16cid:durableId="1000087794">
    <w:abstractNumId w:val="11"/>
  </w:num>
  <w:num w:numId="6" w16cid:durableId="1914001638">
    <w:abstractNumId w:val="5"/>
  </w:num>
  <w:num w:numId="7" w16cid:durableId="380792668">
    <w:abstractNumId w:val="14"/>
  </w:num>
  <w:num w:numId="8" w16cid:durableId="1182008469">
    <w:abstractNumId w:val="6"/>
  </w:num>
  <w:num w:numId="9" w16cid:durableId="1893348769">
    <w:abstractNumId w:val="13"/>
  </w:num>
  <w:num w:numId="10" w16cid:durableId="1841848894">
    <w:abstractNumId w:val="9"/>
  </w:num>
  <w:num w:numId="11" w16cid:durableId="316693018">
    <w:abstractNumId w:val="8"/>
  </w:num>
  <w:num w:numId="12" w16cid:durableId="1359160792">
    <w:abstractNumId w:val="1"/>
  </w:num>
  <w:num w:numId="13" w16cid:durableId="1862011331">
    <w:abstractNumId w:val="1"/>
  </w:num>
  <w:num w:numId="14" w16cid:durableId="1809130972">
    <w:abstractNumId w:val="1"/>
  </w:num>
  <w:num w:numId="15" w16cid:durableId="550578435">
    <w:abstractNumId w:val="1"/>
  </w:num>
  <w:num w:numId="16" w16cid:durableId="1428581324">
    <w:abstractNumId w:val="1"/>
  </w:num>
  <w:num w:numId="17" w16cid:durableId="1681545487">
    <w:abstractNumId w:val="1"/>
  </w:num>
  <w:num w:numId="18" w16cid:durableId="1962493633">
    <w:abstractNumId w:val="0"/>
  </w:num>
  <w:num w:numId="19" w16cid:durableId="677846965">
    <w:abstractNumId w:val="10"/>
  </w:num>
  <w:num w:numId="20" w16cid:durableId="134570741">
    <w:abstractNumId w:val="4"/>
  </w:num>
  <w:num w:numId="21" w16cid:durableId="1609658913">
    <w:abstractNumId w:val="12"/>
  </w:num>
  <w:num w:numId="22" w16cid:durableId="474761245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0" w:nlCheck="1" w:checkStyle="0"/>
  <w:activeWritingStyle w:appName="MSWord" w:lang="fr-FR" w:vendorID="64" w:dllVersion="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zAztDA3NjA0NTJW0lEKTi0uzszPAykwNqwFACxlqu8tAAAA"/>
  </w:docVars>
  <w:rsids>
    <w:rsidRoot w:val="00A37EF4"/>
    <w:rsid w:val="00000100"/>
    <w:rsid w:val="0000110E"/>
    <w:rsid w:val="00002EA5"/>
    <w:rsid w:val="000031F7"/>
    <w:rsid w:val="0000392F"/>
    <w:rsid w:val="00003ADC"/>
    <w:rsid w:val="000044CF"/>
    <w:rsid w:val="000048B1"/>
    <w:rsid w:val="00004F54"/>
    <w:rsid w:val="000052B7"/>
    <w:rsid w:val="0001231B"/>
    <w:rsid w:val="0001315A"/>
    <w:rsid w:val="00014EBB"/>
    <w:rsid w:val="0001770A"/>
    <w:rsid w:val="000177B3"/>
    <w:rsid w:val="00020631"/>
    <w:rsid w:val="00020965"/>
    <w:rsid w:val="00020AC1"/>
    <w:rsid w:val="00022012"/>
    <w:rsid w:val="00023C94"/>
    <w:rsid w:val="000244C0"/>
    <w:rsid w:val="0002459D"/>
    <w:rsid w:val="00024843"/>
    <w:rsid w:val="00026234"/>
    <w:rsid w:val="000270C4"/>
    <w:rsid w:val="00027255"/>
    <w:rsid w:val="00027D03"/>
    <w:rsid w:val="00027D39"/>
    <w:rsid w:val="0003217C"/>
    <w:rsid w:val="00032952"/>
    <w:rsid w:val="00032B48"/>
    <w:rsid w:val="000332EE"/>
    <w:rsid w:val="00036152"/>
    <w:rsid w:val="000364A1"/>
    <w:rsid w:val="000376A4"/>
    <w:rsid w:val="00037D3B"/>
    <w:rsid w:val="00040366"/>
    <w:rsid w:val="000404B3"/>
    <w:rsid w:val="00041E88"/>
    <w:rsid w:val="000423DA"/>
    <w:rsid w:val="000440EA"/>
    <w:rsid w:val="00044D27"/>
    <w:rsid w:val="0004504A"/>
    <w:rsid w:val="0004576A"/>
    <w:rsid w:val="00045941"/>
    <w:rsid w:val="000459DE"/>
    <w:rsid w:val="000467B6"/>
    <w:rsid w:val="00047107"/>
    <w:rsid w:val="00050A42"/>
    <w:rsid w:val="000514BA"/>
    <w:rsid w:val="000522BB"/>
    <w:rsid w:val="00053501"/>
    <w:rsid w:val="00053D25"/>
    <w:rsid w:val="00054AD5"/>
    <w:rsid w:val="00055CB1"/>
    <w:rsid w:val="00057EE5"/>
    <w:rsid w:val="00060349"/>
    <w:rsid w:val="000605F8"/>
    <w:rsid w:val="0006124A"/>
    <w:rsid w:val="00062C79"/>
    <w:rsid w:val="00063034"/>
    <w:rsid w:val="000630BC"/>
    <w:rsid w:val="000639EA"/>
    <w:rsid w:val="00066A92"/>
    <w:rsid w:val="00066D72"/>
    <w:rsid w:val="00066E4F"/>
    <w:rsid w:val="000742A9"/>
    <w:rsid w:val="00074396"/>
    <w:rsid w:val="000768A2"/>
    <w:rsid w:val="00080BB9"/>
    <w:rsid w:val="00083F77"/>
    <w:rsid w:val="000922A0"/>
    <w:rsid w:val="00092954"/>
    <w:rsid w:val="00094750"/>
    <w:rsid w:val="00095A43"/>
    <w:rsid w:val="00095F89"/>
    <w:rsid w:val="00096A8F"/>
    <w:rsid w:val="000A0A76"/>
    <w:rsid w:val="000A11F7"/>
    <w:rsid w:val="000A2EDF"/>
    <w:rsid w:val="000A50C9"/>
    <w:rsid w:val="000A5BB3"/>
    <w:rsid w:val="000B19A1"/>
    <w:rsid w:val="000B28F7"/>
    <w:rsid w:val="000B2C64"/>
    <w:rsid w:val="000B3368"/>
    <w:rsid w:val="000B350B"/>
    <w:rsid w:val="000B4CC7"/>
    <w:rsid w:val="000B4EEB"/>
    <w:rsid w:val="000B5FA2"/>
    <w:rsid w:val="000B646C"/>
    <w:rsid w:val="000B67F1"/>
    <w:rsid w:val="000B6EA8"/>
    <w:rsid w:val="000B7B92"/>
    <w:rsid w:val="000C0506"/>
    <w:rsid w:val="000C12B4"/>
    <w:rsid w:val="000C1E33"/>
    <w:rsid w:val="000C21C0"/>
    <w:rsid w:val="000C26EA"/>
    <w:rsid w:val="000C3BB5"/>
    <w:rsid w:val="000C4090"/>
    <w:rsid w:val="000C5B8C"/>
    <w:rsid w:val="000C68BF"/>
    <w:rsid w:val="000C7482"/>
    <w:rsid w:val="000C7D6E"/>
    <w:rsid w:val="000D01E1"/>
    <w:rsid w:val="000D0821"/>
    <w:rsid w:val="000D1171"/>
    <w:rsid w:val="000D3415"/>
    <w:rsid w:val="000D4529"/>
    <w:rsid w:val="000D594A"/>
    <w:rsid w:val="000D7491"/>
    <w:rsid w:val="000E0884"/>
    <w:rsid w:val="000E0EAC"/>
    <w:rsid w:val="000E0EF0"/>
    <w:rsid w:val="000E1E5F"/>
    <w:rsid w:val="000E256D"/>
    <w:rsid w:val="000E28B1"/>
    <w:rsid w:val="000E46E8"/>
    <w:rsid w:val="000E5002"/>
    <w:rsid w:val="000E50E0"/>
    <w:rsid w:val="000E549F"/>
    <w:rsid w:val="000E56D0"/>
    <w:rsid w:val="000E7848"/>
    <w:rsid w:val="000E7B69"/>
    <w:rsid w:val="000F0DD6"/>
    <w:rsid w:val="000F2551"/>
    <w:rsid w:val="000F26EE"/>
    <w:rsid w:val="000F2C30"/>
    <w:rsid w:val="000F2C7D"/>
    <w:rsid w:val="000F4831"/>
    <w:rsid w:val="000F6E84"/>
    <w:rsid w:val="00101368"/>
    <w:rsid w:val="00101761"/>
    <w:rsid w:val="001025C6"/>
    <w:rsid w:val="001034E5"/>
    <w:rsid w:val="0010538D"/>
    <w:rsid w:val="00105B36"/>
    <w:rsid w:val="001100E9"/>
    <w:rsid w:val="00112D97"/>
    <w:rsid w:val="001166A7"/>
    <w:rsid w:val="001169BD"/>
    <w:rsid w:val="001208B7"/>
    <w:rsid w:val="00120F72"/>
    <w:rsid w:val="0012321B"/>
    <w:rsid w:val="001252C9"/>
    <w:rsid w:val="00126092"/>
    <w:rsid w:val="00127597"/>
    <w:rsid w:val="00131ADD"/>
    <w:rsid w:val="00132585"/>
    <w:rsid w:val="001339F1"/>
    <w:rsid w:val="001345E5"/>
    <w:rsid w:val="001363BD"/>
    <w:rsid w:val="00136EB2"/>
    <w:rsid w:val="00140003"/>
    <w:rsid w:val="00140597"/>
    <w:rsid w:val="001436B8"/>
    <w:rsid w:val="00143B9C"/>
    <w:rsid w:val="00145120"/>
    <w:rsid w:val="00150839"/>
    <w:rsid w:val="00152C67"/>
    <w:rsid w:val="0015340C"/>
    <w:rsid w:val="00153CE7"/>
    <w:rsid w:val="00153E8C"/>
    <w:rsid w:val="0015472B"/>
    <w:rsid w:val="001547EE"/>
    <w:rsid w:val="00154A1E"/>
    <w:rsid w:val="00155BC4"/>
    <w:rsid w:val="00162D5A"/>
    <w:rsid w:val="00166853"/>
    <w:rsid w:val="0016706C"/>
    <w:rsid w:val="001676E4"/>
    <w:rsid w:val="00170632"/>
    <w:rsid w:val="0017076F"/>
    <w:rsid w:val="00170C35"/>
    <w:rsid w:val="0017269E"/>
    <w:rsid w:val="001726A5"/>
    <w:rsid w:val="00173B91"/>
    <w:rsid w:val="00175ABC"/>
    <w:rsid w:val="00180EEB"/>
    <w:rsid w:val="00181271"/>
    <w:rsid w:val="00182EA3"/>
    <w:rsid w:val="00185437"/>
    <w:rsid w:val="00185CFF"/>
    <w:rsid w:val="00186A7C"/>
    <w:rsid w:val="00191F58"/>
    <w:rsid w:val="00192357"/>
    <w:rsid w:val="00192C1F"/>
    <w:rsid w:val="00193623"/>
    <w:rsid w:val="001942DB"/>
    <w:rsid w:val="00194A84"/>
    <w:rsid w:val="00195C64"/>
    <w:rsid w:val="00195D5B"/>
    <w:rsid w:val="001A0C5C"/>
    <w:rsid w:val="001A0F33"/>
    <w:rsid w:val="001A12F4"/>
    <w:rsid w:val="001A3561"/>
    <w:rsid w:val="001A36D7"/>
    <w:rsid w:val="001A3B5F"/>
    <w:rsid w:val="001A65E9"/>
    <w:rsid w:val="001A6B98"/>
    <w:rsid w:val="001A6CA2"/>
    <w:rsid w:val="001A6D87"/>
    <w:rsid w:val="001B060A"/>
    <w:rsid w:val="001B08DD"/>
    <w:rsid w:val="001B2512"/>
    <w:rsid w:val="001B287B"/>
    <w:rsid w:val="001B3486"/>
    <w:rsid w:val="001B3ECD"/>
    <w:rsid w:val="001B4F23"/>
    <w:rsid w:val="001B54A1"/>
    <w:rsid w:val="001B6295"/>
    <w:rsid w:val="001B66CC"/>
    <w:rsid w:val="001B6E03"/>
    <w:rsid w:val="001B7318"/>
    <w:rsid w:val="001B7428"/>
    <w:rsid w:val="001C2B9E"/>
    <w:rsid w:val="001C3687"/>
    <w:rsid w:val="001C4532"/>
    <w:rsid w:val="001C5856"/>
    <w:rsid w:val="001C5F9D"/>
    <w:rsid w:val="001D20DD"/>
    <w:rsid w:val="001D2EDC"/>
    <w:rsid w:val="001D36DC"/>
    <w:rsid w:val="001D3C9D"/>
    <w:rsid w:val="001D6527"/>
    <w:rsid w:val="001E118C"/>
    <w:rsid w:val="001E1878"/>
    <w:rsid w:val="001E4FEC"/>
    <w:rsid w:val="001E7037"/>
    <w:rsid w:val="001F07C7"/>
    <w:rsid w:val="001F1AA9"/>
    <w:rsid w:val="001F2350"/>
    <w:rsid w:val="001F3ED6"/>
    <w:rsid w:val="001F418F"/>
    <w:rsid w:val="001F43E5"/>
    <w:rsid w:val="001F56BF"/>
    <w:rsid w:val="001F5ED6"/>
    <w:rsid w:val="001F67B5"/>
    <w:rsid w:val="001F77BE"/>
    <w:rsid w:val="0020163A"/>
    <w:rsid w:val="0020185F"/>
    <w:rsid w:val="00201E00"/>
    <w:rsid w:val="002026A8"/>
    <w:rsid w:val="002031BA"/>
    <w:rsid w:val="002044C6"/>
    <w:rsid w:val="002047FF"/>
    <w:rsid w:val="00205256"/>
    <w:rsid w:val="00206B81"/>
    <w:rsid w:val="00207123"/>
    <w:rsid w:val="002071A5"/>
    <w:rsid w:val="002108B4"/>
    <w:rsid w:val="00210D09"/>
    <w:rsid w:val="0021136E"/>
    <w:rsid w:val="002128EA"/>
    <w:rsid w:val="00213129"/>
    <w:rsid w:val="0021319F"/>
    <w:rsid w:val="00213D62"/>
    <w:rsid w:val="00213E32"/>
    <w:rsid w:val="00213EC6"/>
    <w:rsid w:val="0021429A"/>
    <w:rsid w:val="00216E69"/>
    <w:rsid w:val="00217401"/>
    <w:rsid w:val="002205E2"/>
    <w:rsid w:val="00220C60"/>
    <w:rsid w:val="00220F6C"/>
    <w:rsid w:val="0022324C"/>
    <w:rsid w:val="002239EC"/>
    <w:rsid w:val="00224DCC"/>
    <w:rsid w:val="002267EC"/>
    <w:rsid w:val="00226C49"/>
    <w:rsid w:val="00230158"/>
    <w:rsid w:val="002303DC"/>
    <w:rsid w:val="00230A67"/>
    <w:rsid w:val="0023371A"/>
    <w:rsid w:val="0023377E"/>
    <w:rsid w:val="00236124"/>
    <w:rsid w:val="00240067"/>
    <w:rsid w:val="002414AE"/>
    <w:rsid w:val="002439BB"/>
    <w:rsid w:val="00243F58"/>
    <w:rsid w:val="00244891"/>
    <w:rsid w:val="00246400"/>
    <w:rsid w:val="002474C0"/>
    <w:rsid w:val="00250604"/>
    <w:rsid w:val="00251451"/>
    <w:rsid w:val="00251FB1"/>
    <w:rsid w:val="0025265B"/>
    <w:rsid w:val="00252DF9"/>
    <w:rsid w:val="00252E88"/>
    <w:rsid w:val="0025340A"/>
    <w:rsid w:val="00257299"/>
    <w:rsid w:val="0025758E"/>
    <w:rsid w:val="0025767B"/>
    <w:rsid w:val="00261A53"/>
    <w:rsid w:val="0026300B"/>
    <w:rsid w:val="00263080"/>
    <w:rsid w:val="0026724D"/>
    <w:rsid w:val="0026742F"/>
    <w:rsid w:val="00272D03"/>
    <w:rsid w:val="002730D0"/>
    <w:rsid w:val="002746E7"/>
    <w:rsid w:val="002815F8"/>
    <w:rsid w:val="00281F19"/>
    <w:rsid w:val="00282222"/>
    <w:rsid w:val="00284CAD"/>
    <w:rsid w:val="002856DA"/>
    <w:rsid w:val="00285825"/>
    <w:rsid w:val="00285B07"/>
    <w:rsid w:val="00287993"/>
    <w:rsid w:val="00287BDA"/>
    <w:rsid w:val="00290F30"/>
    <w:rsid w:val="00291153"/>
    <w:rsid w:val="0029355F"/>
    <w:rsid w:val="00293E96"/>
    <w:rsid w:val="00294385"/>
    <w:rsid w:val="00295C90"/>
    <w:rsid w:val="002964E4"/>
    <w:rsid w:val="0029660E"/>
    <w:rsid w:val="0029768B"/>
    <w:rsid w:val="002976FC"/>
    <w:rsid w:val="002A1077"/>
    <w:rsid w:val="002A41BA"/>
    <w:rsid w:val="002A426D"/>
    <w:rsid w:val="002A52A9"/>
    <w:rsid w:val="002A5485"/>
    <w:rsid w:val="002A7941"/>
    <w:rsid w:val="002A7D99"/>
    <w:rsid w:val="002B0F23"/>
    <w:rsid w:val="002B2DEC"/>
    <w:rsid w:val="002B5172"/>
    <w:rsid w:val="002B52E2"/>
    <w:rsid w:val="002B58DF"/>
    <w:rsid w:val="002B5DFE"/>
    <w:rsid w:val="002B76B5"/>
    <w:rsid w:val="002C25F4"/>
    <w:rsid w:val="002C4B64"/>
    <w:rsid w:val="002C5205"/>
    <w:rsid w:val="002C7054"/>
    <w:rsid w:val="002C72E7"/>
    <w:rsid w:val="002C750F"/>
    <w:rsid w:val="002C785B"/>
    <w:rsid w:val="002D0C4D"/>
    <w:rsid w:val="002D1A5A"/>
    <w:rsid w:val="002D25C2"/>
    <w:rsid w:val="002D264C"/>
    <w:rsid w:val="002D3F93"/>
    <w:rsid w:val="002D4478"/>
    <w:rsid w:val="002D4F48"/>
    <w:rsid w:val="002D5A22"/>
    <w:rsid w:val="002D70AB"/>
    <w:rsid w:val="002D78B4"/>
    <w:rsid w:val="002E12F2"/>
    <w:rsid w:val="002E20B2"/>
    <w:rsid w:val="002E2AF0"/>
    <w:rsid w:val="002E2FFE"/>
    <w:rsid w:val="002E352E"/>
    <w:rsid w:val="002E4B7E"/>
    <w:rsid w:val="002E5488"/>
    <w:rsid w:val="002E5B43"/>
    <w:rsid w:val="002F1164"/>
    <w:rsid w:val="002F2EE5"/>
    <w:rsid w:val="002F42C8"/>
    <w:rsid w:val="002F4BBF"/>
    <w:rsid w:val="002F7BA4"/>
    <w:rsid w:val="002F7FBD"/>
    <w:rsid w:val="003004EC"/>
    <w:rsid w:val="0030376B"/>
    <w:rsid w:val="00306008"/>
    <w:rsid w:val="0030620E"/>
    <w:rsid w:val="00311092"/>
    <w:rsid w:val="003126F6"/>
    <w:rsid w:val="00312A72"/>
    <w:rsid w:val="00312E8A"/>
    <w:rsid w:val="003146D8"/>
    <w:rsid w:val="00315F79"/>
    <w:rsid w:val="00317FC9"/>
    <w:rsid w:val="00320DC0"/>
    <w:rsid w:val="00321025"/>
    <w:rsid w:val="00322111"/>
    <w:rsid w:val="00323697"/>
    <w:rsid w:val="00325F56"/>
    <w:rsid w:val="00326EE3"/>
    <w:rsid w:val="00327C68"/>
    <w:rsid w:val="00331C2A"/>
    <w:rsid w:val="00331DE7"/>
    <w:rsid w:val="00331E7A"/>
    <w:rsid w:val="0033200B"/>
    <w:rsid w:val="0033205A"/>
    <w:rsid w:val="00333853"/>
    <w:rsid w:val="00333B5B"/>
    <w:rsid w:val="00334E62"/>
    <w:rsid w:val="0033549A"/>
    <w:rsid w:val="00335C75"/>
    <w:rsid w:val="00337276"/>
    <w:rsid w:val="0034051A"/>
    <w:rsid w:val="00341E07"/>
    <w:rsid w:val="00342ACE"/>
    <w:rsid w:val="00343EB0"/>
    <w:rsid w:val="00347B01"/>
    <w:rsid w:val="00350A17"/>
    <w:rsid w:val="0035173C"/>
    <w:rsid w:val="00353BD8"/>
    <w:rsid w:val="00353BE1"/>
    <w:rsid w:val="003555CB"/>
    <w:rsid w:val="00357924"/>
    <w:rsid w:val="0036057C"/>
    <w:rsid w:val="00361656"/>
    <w:rsid w:val="003631DA"/>
    <w:rsid w:val="00365D04"/>
    <w:rsid w:val="00367856"/>
    <w:rsid w:val="00370C35"/>
    <w:rsid w:val="00371874"/>
    <w:rsid w:val="0037204F"/>
    <w:rsid w:val="003724CC"/>
    <w:rsid w:val="0037387A"/>
    <w:rsid w:val="00373F90"/>
    <w:rsid w:val="00377348"/>
    <w:rsid w:val="0038158A"/>
    <w:rsid w:val="0038179D"/>
    <w:rsid w:val="0038221B"/>
    <w:rsid w:val="00382CB4"/>
    <w:rsid w:val="00384A3F"/>
    <w:rsid w:val="0038521E"/>
    <w:rsid w:val="00385D17"/>
    <w:rsid w:val="0038771E"/>
    <w:rsid w:val="00387924"/>
    <w:rsid w:val="003879AC"/>
    <w:rsid w:val="00390C2B"/>
    <w:rsid w:val="00391ACB"/>
    <w:rsid w:val="00391C1E"/>
    <w:rsid w:val="00392FB5"/>
    <w:rsid w:val="0039567B"/>
    <w:rsid w:val="003969B4"/>
    <w:rsid w:val="0039742D"/>
    <w:rsid w:val="003A0FBC"/>
    <w:rsid w:val="003A318A"/>
    <w:rsid w:val="003A3191"/>
    <w:rsid w:val="003A3F58"/>
    <w:rsid w:val="003A4018"/>
    <w:rsid w:val="003A40F1"/>
    <w:rsid w:val="003A4FC5"/>
    <w:rsid w:val="003A5579"/>
    <w:rsid w:val="003A643B"/>
    <w:rsid w:val="003B0182"/>
    <w:rsid w:val="003B13E6"/>
    <w:rsid w:val="003B389F"/>
    <w:rsid w:val="003B40F4"/>
    <w:rsid w:val="003B4BF8"/>
    <w:rsid w:val="003B5506"/>
    <w:rsid w:val="003B67A1"/>
    <w:rsid w:val="003B7B30"/>
    <w:rsid w:val="003B7D73"/>
    <w:rsid w:val="003C06FC"/>
    <w:rsid w:val="003C08E7"/>
    <w:rsid w:val="003C0B4B"/>
    <w:rsid w:val="003C26F8"/>
    <w:rsid w:val="003C2BD1"/>
    <w:rsid w:val="003C39E3"/>
    <w:rsid w:val="003C5083"/>
    <w:rsid w:val="003C5C52"/>
    <w:rsid w:val="003C65D3"/>
    <w:rsid w:val="003C65DC"/>
    <w:rsid w:val="003C67E5"/>
    <w:rsid w:val="003C6EE5"/>
    <w:rsid w:val="003D0243"/>
    <w:rsid w:val="003D131D"/>
    <w:rsid w:val="003D3F53"/>
    <w:rsid w:val="003D4447"/>
    <w:rsid w:val="003D6C1B"/>
    <w:rsid w:val="003D6DC6"/>
    <w:rsid w:val="003D7216"/>
    <w:rsid w:val="003D7591"/>
    <w:rsid w:val="003E1170"/>
    <w:rsid w:val="003E412A"/>
    <w:rsid w:val="003E48F8"/>
    <w:rsid w:val="003E636C"/>
    <w:rsid w:val="003E63D2"/>
    <w:rsid w:val="003E6566"/>
    <w:rsid w:val="003E79C8"/>
    <w:rsid w:val="003E7E5F"/>
    <w:rsid w:val="003F3212"/>
    <w:rsid w:val="003F3E09"/>
    <w:rsid w:val="003F431A"/>
    <w:rsid w:val="003F4E2E"/>
    <w:rsid w:val="003F5283"/>
    <w:rsid w:val="003F55CA"/>
    <w:rsid w:val="003F7804"/>
    <w:rsid w:val="00400C5B"/>
    <w:rsid w:val="0040154D"/>
    <w:rsid w:val="00401DDC"/>
    <w:rsid w:val="00402948"/>
    <w:rsid w:val="00404133"/>
    <w:rsid w:val="00406231"/>
    <w:rsid w:val="004064A0"/>
    <w:rsid w:val="00406E49"/>
    <w:rsid w:val="00407B3B"/>
    <w:rsid w:val="00411474"/>
    <w:rsid w:val="00411D7F"/>
    <w:rsid w:val="0041220D"/>
    <w:rsid w:val="004124CE"/>
    <w:rsid w:val="0041253D"/>
    <w:rsid w:val="00412B36"/>
    <w:rsid w:val="0041480D"/>
    <w:rsid w:val="0041754A"/>
    <w:rsid w:val="00417602"/>
    <w:rsid w:val="004207E2"/>
    <w:rsid w:val="0042098D"/>
    <w:rsid w:val="00421231"/>
    <w:rsid w:val="0042157D"/>
    <w:rsid w:val="00421D81"/>
    <w:rsid w:val="00422533"/>
    <w:rsid w:val="00422847"/>
    <w:rsid w:val="00422CCC"/>
    <w:rsid w:val="00423115"/>
    <w:rsid w:val="004241D5"/>
    <w:rsid w:val="00425D9F"/>
    <w:rsid w:val="00430045"/>
    <w:rsid w:val="00430B1E"/>
    <w:rsid w:val="00431164"/>
    <w:rsid w:val="00432EA2"/>
    <w:rsid w:val="0043526A"/>
    <w:rsid w:val="00443A05"/>
    <w:rsid w:val="004467C1"/>
    <w:rsid w:val="00447A3F"/>
    <w:rsid w:val="00450F58"/>
    <w:rsid w:val="00451DA3"/>
    <w:rsid w:val="00453146"/>
    <w:rsid w:val="00453FE5"/>
    <w:rsid w:val="004546B2"/>
    <w:rsid w:val="004569BA"/>
    <w:rsid w:val="00460881"/>
    <w:rsid w:val="00460BC6"/>
    <w:rsid w:val="00462273"/>
    <w:rsid w:val="00464E46"/>
    <w:rsid w:val="004709DA"/>
    <w:rsid w:val="00470E83"/>
    <w:rsid w:val="00470FFE"/>
    <w:rsid w:val="00473755"/>
    <w:rsid w:val="00473D4A"/>
    <w:rsid w:val="00473E59"/>
    <w:rsid w:val="00474691"/>
    <w:rsid w:val="00475832"/>
    <w:rsid w:val="00476414"/>
    <w:rsid w:val="0048010E"/>
    <w:rsid w:val="00480941"/>
    <w:rsid w:val="00480C5E"/>
    <w:rsid w:val="004813EF"/>
    <w:rsid w:val="00482731"/>
    <w:rsid w:val="0048285A"/>
    <w:rsid w:val="00483FEF"/>
    <w:rsid w:val="00484C7D"/>
    <w:rsid w:val="00487806"/>
    <w:rsid w:val="00487DE7"/>
    <w:rsid w:val="004922D0"/>
    <w:rsid w:val="00492997"/>
    <w:rsid w:val="00494844"/>
    <w:rsid w:val="00495156"/>
    <w:rsid w:val="00496B23"/>
    <w:rsid w:val="004973E8"/>
    <w:rsid w:val="004A3400"/>
    <w:rsid w:val="004A40FA"/>
    <w:rsid w:val="004A43E0"/>
    <w:rsid w:val="004A44F3"/>
    <w:rsid w:val="004A59A2"/>
    <w:rsid w:val="004A5B17"/>
    <w:rsid w:val="004A5E69"/>
    <w:rsid w:val="004A6C15"/>
    <w:rsid w:val="004A70CF"/>
    <w:rsid w:val="004A7FE3"/>
    <w:rsid w:val="004B0699"/>
    <w:rsid w:val="004B0E9F"/>
    <w:rsid w:val="004B10F2"/>
    <w:rsid w:val="004B2CAF"/>
    <w:rsid w:val="004B2FF6"/>
    <w:rsid w:val="004B403D"/>
    <w:rsid w:val="004B4051"/>
    <w:rsid w:val="004B5920"/>
    <w:rsid w:val="004B5968"/>
    <w:rsid w:val="004C096D"/>
    <w:rsid w:val="004C0F21"/>
    <w:rsid w:val="004C1949"/>
    <w:rsid w:val="004C19C2"/>
    <w:rsid w:val="004C384C"/>
    <w:rsid w:val="004C4459"/>
    <w:rsid w:val="004C4699"/>
    <w:rsid w:val="004C4AE8"/>
    <w:rsid w:val="004C5678"/>
    <w:rsid w:val="004C6BA8"/>
    <w:rsid w:val="004C6BAF"/>
    <w:rsid w:val="004C7094"/>
    <w:rsid w:val="004C787C"/>
    <w:rsid w:val="004D010A"/>
    <w:rsid w:val="004D0CB0"/>
    <w:rsid w:val="004D2DF8"/>
    <w:rsid w:val="004D30B1"/>
    <w:rsid w:val="004D6F12"/>
    <w:rsid w:val="004D75BA"/>
    <w:rsid w:val="004D7A18"/>
    <w:rsid w:val="004D7DD2"/>
    <w:rsid w:val="004E0049"/>
    <w:rsid w:val="004E0E94"/>
    <w:rsid w:val="004E2759"/>
    <w:rsid w:val="004E373F"/>
    <w:rsid w:val="004E478B"/>
    <w:rsid w:val="004E4B16"/>
    <w:rsid w:val="004E58B1"/>
    <w:rsid w:val="004E58C5"/>
    <w:rsid w:val="004E599D"/>
    <w:rsid w:val="004E7F1F"/>
    <w:rsid w:val="004F0361"/>
    <w:rsid w:val="004F1D10"/>
    <w:rsid w:val="004F1E13"/>
    <w:rsid w:val="004F381F"/>
    <w:rsid w:val="004F5080"/>
    <w:rsid w:val="00500B33"/>
    <w:rsid w:val="00500C23"/>
    <w:rsid w:val="00500CDF"/>
    <w:rsid w:val="00500D09"/>
    <w:rsid w:val="00503972"/>
    <w:rsid w:val="00504ED6"/>
    <w:rsid w:val="0050702E"/>
    <w:rsid w:val="005072E1"/>
    <w:rsid w:val="00511B8D"/>
    <w:rsid w:val="00511C92"/>
    <w:rsid w:val="00511FBB"/>
    <w:rsid w:val="00513AFD"/>
    <w:rsid w:val="00513EAC"/>
    <w:rsid w:val="005157FD"/>
    <w:rsid w:val="00515E4C"/>
    <w:rsid w:val="005210F2"/>
    <w:rsid w:val="005213D0"/>
    <w:rsid w:val="00521CDD"/>
    <w:rsid w:val="00523499"/>
    <w:rsid w:val="0052394D"/>
    <w:rsid w:val="00523B80"/>
    <w:rsid w:val="00525061"/>
    <w:rsid w:val="00525CFF"/>
    <w:rsid w:val="00525E60"/>
    <w:rsid w:val="005265E2"/>
    <w:rsid w:val="0052698C"/>
    <w:rsid w:val="00527E8A"/>
    <w:rsid w:val="0053009E"/>
    <w:rsid w:val="00530A10"/>
    <w:rsid w:val="00531B92"/>
    <w:rsid w:val="005342B1"/>
    <w:rsid w:val="00541921"/>
    <w:rsid w:val="0054377A"/>
    <w:rsid w:val="005439F0"/>
    <w:rsid w:val="005462A9"/>
    <w:rsid w:val="00546BD7"/>
    <w:rsid w:val="00547BBB"/>
    <w:rsid w:val="0055101B"/>
    <w:rsid w:val="00553B83"/>
    <w:rsid w:val="00554AC5"/>
    <w:rsid w:val="00560CC5"/>
    <w:rsid w:val="00560D64"/>
    <w:rsid w:val="00560E17"/>
    <w:rsid w:val="0056116C"/>
    <w:rsid w:val="00561EBE"/>
    <w:rsid w:val="00563404"/>
    <w:rsid w:val="00563B70"/>
    <w:rsid w:val="0056500E"/>
    <w:rsid w:val="0056583A"/>
    <w:rsid w:val="0056722D"/>
    <w:rsid w:val="00572506"/>
    <w:rsid w:val="00573F31"/>
    <w:rsid w:val="005760FB"/>
    <w:rsid w:val="00576687"/>
    <w:rsid w:val="00577985"/>
    <w:rsid w:val="00581667"/>
    <w:rsid w:val="00581A07"/>
    <w:rsid w:val="00583D06"/>
    <w:rsid w:val="005846E3"/>
    <w:rsid w:val="00585068"/>
    <w:rsid w:val="00585C5C"/>
    <w:rsid w:val="005868D2"/>
    <w:rsid w:val="0058718D"/>
    <w:rsid w:val="0058746B"/>
    <w:rsid w:val="0059117E"/>
    <w:rsid w:val="00592202"/>
    <w:rsid w:val="005932FE"/>
    <w:rsid w:val="00595361"/>
    <w:rsid w:val="005A004C"/>
    <w:rsid w:val="005A240A"/>
    <w:rsid w:val="005A5976"/>
    <w:rsid w:val="005A5CBA"/>
    <w:rsid w:val="005B04A8"/>
    <w:rsid w:val="005B10DE"/>
    <w:rsid w:val="005B18A3"/>
    <w:rsid w:val="005B34DC"/>
    <w:rsid w:val="005B37D1"/>
    <w:rsid w:val="005B4217"/>
    <w:rsid w:val="005B4D2E"/>
    <w:rsid w:val="005B4D47"/>
    <w:rsid w:val="005B4E70"/>
    <w:rsid w:val="005B5DB5"/>
    <w:rsid w:val="005B7211"/>
    <w:rsid w:val="005B7908"/>
    <w:rsid w:val="005B7F53"/>
    <w:rsid w:val="005C1A5F"/>
    <w:rsid w:val="005C2A38"/>
    <w:rsid w:val="005C394D"/>
    <w:rsid w:val="005C51CF"/>
    <w:rsid w:val="005C5B5B"/>
    <w:rsid w:val="005C6409"/>
    <w:rsid w:val="005C6E42"/>
    <w:rsid w:val="005C7FFD"/>
    <w:rsid w:val="005D1064"/>
    <w:rsid w:val="005D1E6B"/>
    <w:rsid w:val="005D2353"/>
    <w:rsid w:val="005D2F53"/>
    <w:rsid w:val="005D30EF"/>
    <w:rsid w:val="005D3B8E"/>
    <w:rsid w:val="005D3C8B"/>
    <w:rsid w:val="005D6413"/>
    <w:rsid w:val="005D75E3"/>
    <w:rsid w:val="005E178A"/>
    <w:rsid w:val="005E2055"/>
    <w:rsid w:val="005E34EC"/>
    <w:rsid w:val="005E37AC"/>
    <w:rsid w:val="005E42B6"/>
    <w:rsid w:val="005F11FE"/>
    <w:rsid w:val="005F18A0"/>
    <w:rsid w:val="005F1D2C"/>
    <w:rsid w:val="005F1F66"/>
    <w:rsid w:val="005F4C28"/>
    <w:rsid w:val="005F5DF0"/>
    <w:rsid w:val="005F6922"/>
    <w:rsid w:val="005F6C96"/>
    <w:rsid w:val="00600A8F"/>
    <w:rsid w:val="0060275E"/>
    <w:rsid w:val="006051F7"/>
    <w:rsid w:val="006068BF"/>
    <w:rsid w:val="006124D9"/>
    <w:rsid w:val="0061259B"/>
    <w:rsid w:val="00612FB2"/>
    <w:rsid w:val="00613749"/>
    <w:rsid w:val="00614374"/>
    <w:rsid w:val="006159A5"/>
    <w:rsid w:val="006166DD"/>
    <w:rsid w:val="006228BE"/>
    <w:rsid w:val="0062376D"/>
    <w:rsid w:val="006255CB"/>
    <w:rsid w:val="00627E73"/>
    <w:rsid w:val="00630D87"/>
    <w:rsid w:val="00631004"/>
    <w:rsid w:val="00631B4F"/>
    <w:rsid w:val="00632FFC"/>
    <w:rsid w:val="00635B6D"/>
    <w:rsid w:val="00635BA9"/>
    <w:rsid w:val="00636D39"/>
    <w:rsid w:val="00640F96"/>
    <w:rsid w:val="006410C8"/>
    <w:rsid w:val="00641FA3"/>
    <w:rsid w:val="00645148"/>
    <w:rsid w:val="00645393"/>
    <w:rsid w:val="00651D3A"/>
    <w:rsid w:val="00653241"/>
    <w:rsid w:val="00653D45"/>
    <w:rsid w:val="006549BB"/>
    <w:rsid w:val="0065592F"/>
    <w:rsid w:val="00656D9D"/>
    <w:rsid w:val="00657D83"/>
    <w:rsid w:val="006615B2"/>
    <w:rsid w:val="0066223F"/>
    <w:rsid w:val="0066494E"/>
    <w:rsid w:val="006665B6"/>
    <w:rsid w:val="00666ACD"/>
    <w:rsid w:val="00667293"/>
    <w:rsid w:val="006679FC"/>
    <w:rsid w:val="00670402"/>
    <w:rsid w:val="00670A4F"/>
    <w:rsid w:val="0067226E"/>
    <w:rsid w:val="00672352"/>
    <w:rsid w:val="00674C29"/>
    <w:rsid w:val="0067509A"/>
    <w:rsid w:val="00677728"/>
    <w:rsid w:val="00677B69"/>
    <w:rsid w:val="00680B4C"/>
    <w:rsid w:val="00681806"/>
    <w:rsid w:val="00682DB5"/>
    <w:rsid w:val="00683419"/>
    <w:rsid w:val="006834D5"/>
    <w:rsid w:val="00687825"/>
    <w:rsid w:val="00690285"/>
    <w:rsid w:val="00691079"/>
    <w:rsid w:val="00691CEA"/>
    <w:rsid w:val="00691E8C"/>
    <w:rsid w:val="006920D0"/>
    <w:rsid w:val="006921D7"/>
    <w:rsid w:val="00693417"/>
    <w:rsid w:val="00693F01"/>
    <w:rsid w:val="00695A59"/>
    <w:rsid w:val="00695CF8"/>
    <w:rsid w:val="00695D4C"/>
    <w:rsid w:val="006965FF"/>
    <w:rsid w:val="00697677"/>
    <w:rsid w:val="00697A49"/>
    <w:rsid w:val="00697DBA"/>
    <w:rsid w:val="006A440B"/>
    <w:rsid w:val="006A56D5"/>
    <w:rsid w:val="006A5758"/>
    <w:rsid w:val="006A58FB"/>
    <w:rsid w:val="006A70A2"/>
    <w:rsid w:val="006A75C5"/>
    <w:rsid w:val="006A7D44"/>
    <w:rsid w:val="006B18C0"/>
    <w:rsid w:val="006B2912"/>
    <w:rsid w:val="006B33DF"/>
    <w:rsid w:val="006B4973"/>
    <w:rsid w:val="006B71BA"/>
    <w:rsid w:val="006C0B55"/>
    <w:rsid w:val="006C14D5"/>
    <w:rsid w:val="006C3762"/>
    <w:rsid w:val="006C50BB"/>
    <w:rsid w:val="006C52AB"/>
    <w:rsid w:val="006C6678"/>
    <w:rsid w:val="006C6CD6"/>
    <w:rsid w:val="006D0B4D"/>
    <w:rsid w:val="006D273D"/>
    <w:rsid w:val="006D32E0"/>
    <w:rsid w:val="006D444B"/>
    <w:rsid w:val="006D62D8"/>
    <w:rsid w:val="006E04DE"/>
    <w:rsid w:val="006E110C"/>
    <w:rsid w:val="006E247C"/>
    <w:rsid w:val="006E3067"/>
    <w:rsid w:val="006E372B"/>
    <w:rsid w:val="006E3952"/>
    <w:rsid w:val="006E48B4"/>
    <w:rsid w:val="006E5AEB"/>
    <w:rsid w:val="006E7843"/>
    <w:rsid w:val="006F0014"/>
    <w:rsid w:val="006F078C"/>
    <w:rsid w:val="00700460"/>
    <w:rsid w:val="007027B3"/>
    <w:rsid w:val="00703A15"/>
    <w:rsid w:val="0070494F"/>
    <w:rsid w:val="00705CFE"/>
    <w:rsid w:val="00705DD6"/>
    <w:rsid w:val="007065CE"/>
    <w:rsid w:val="00706798"/>
    <w:rsid w:val="007105E0"/>
    <w:rsid w:val="00711088"/>
    <w:rsid w:val="007110FE"/>
    <w:rsid w:val="0071205C"/>
    <w:rsid w:val="00713E69"/>
    <w:rsid w:val="00713F38"/>
    <w:rsid w:val="007145B0"/>
    <w:rsid w:val="00715CB6"/>
    <w:rsid w:val="0071675D"/>
    <w:rsid w:val="00717F6F"/>
    <w:rsid w:val="00721256"/>
    <w:rsid w:val="0072556B"/>
    <w:rsid w:val="007255CF"/>
    <w:rsid w:val="00725ECB"/>
    <w:rsid w:val="00725F97"/>
    <w:rsid w:val="007265AC"/>
    <w:rsid w:val="0072696C"/>
    <w:rsid w:val="00727252"/>
    <w:rsid w:val="0073095D"/>
    <w:rsid w:val="00731756"/>
    <w:rsid w:val="0073199F"/>
    <w:rsid w:val="00731A03"/>
    <w:rsid w:val="00732A75"/>
    <w:rsid w:val="00733147"/>
    <w:rsid w:val="007339B4"/>
    <w:rsid w:val="00735395"/>
    <w:rsid w:val="0073689F"/>
    <w:rsid w:val="007370F0"/>
    <w:rsid w:val="007423F7"/>
    <w:rsid w:val="00742CAA"/>
    <w:rsid w:val="007436D5"/>
    <w:rsid w:val="007446E1"/>
    <w:rsid w:val="0074551D"/>
    <w:rsid w:val="007455B2"/>
    <w:rsid w:val="007456CC"/>
    <w:rsid w:val="00745FF9"/>
    <w:rsid w:val="007512D9"/>
    <w:rsid w:val="00751F2F"/>
    <w:rsid w:val="00753875"/>
    <w:rsid w:val="00754A6B"/>
    <w:rsid w:val="00756F2A"/>
    <w:rsid w:val="00760570"/>
    <w:rsid w:val="00760B46"/>
    <w:rsid w:val="00761CEC"/>
    <w:rsid w:val="00763448"/>
    <w:rsid w:val="0076392E"/>
    <w:rsid w:val="00766884"/>
    <w:rsid w:val="007747F4"/>
    <w:rsid w:val="00774C0C"/>
    <w:rsid w:val="00775791"/>
    <w:rsid w:val="007759DA"/>
    <w:rsid w:val="007760A7"/>
    <w:rsid w:val="0077633A"/>
    <w:rsid w:val="0077668F"/>
    <w:rsid w:val="00776E49"/>
    <w:rsid w:val="00777306"/>
    <w:rsid w:val="00780B20"/>
    <w:rsid w:val="00783552"/>
    <w:rsid w:val="00783D67"/>
    <w:rsid w:val="00785B77"/>
    <w:rsid w:val="007867B9"/>
    <w:rsid w:val="007874D3"/>
    <w:rsid w:val="007877B6"/>
    <w:rsid w:val="00787BC4"/>
    <w:rsid w:val="00790E26"/>
    <w:rsid w:val="00790EB1"/>
    <w:rsid w:val="007925C1"/>
    <w:rsid w:val="0079426E"/>
    <w:rsid w:val="00797714"/>
    <w:rsid w:val="00797AB1"/>
    <w:rsid w:val="007A4895"/>
    <w:rsid w:val="007A4C8C"/>
    <w:rsid w:val="007A51FE"/>
    <w:rsid w:val="007A5775"/>
    <w:rsid w:val="007A591B"/>
    <w:rsid w:val="007A5FB3"/>
    <w:rsid w:val="007B053A"/>
    <w:rsid w:val="007B0B1A"/>
    <w:rsid w:val="007B0DF5"/>
    <w:rsid w:val="007B4229"/>
    <w:rsid w:val="007B4337"/>
    <w:rsid w:val="007B5942"/>
    <w:rsid w:val="007B6CC4"/>
    <w:rsid w:val="007C0BF8"/>
    <w:rsid w:val="007C146C"/>
    <w:rsid w:val="007C1889"/>
    <w:rsid w:val="007C1F7B"/>
    <w:rsid w:val="007C26EE"/>
    <w:rsid w:val="007C450D"/>
    <w:rsid w:val="007C4B4A"/>
    <w:rsid w:val="007C662B"/>
    <w:rsid w:val="007D00B1"/>
    <w:rsid w:val="007D161C"/>
    <w:rsid w:val="007D1EC5"/>
    <w:rsid w:val="007D2E6A"/>
    <w:rsid w:val="007D7566"/>
    <w:rsid w:val="007E005D"/>
    <w:rsid w:val="007E120C"/>
    <w:rsid w:val="007E1383"/>
    <w:rsid w:val="007E2748"/>
    <w:rsid w:val="007E34F1"/>
    <w:rsid w:val="007E3D70"/>
    <w:rsid w:val="007E62C9"/>
    <w:rsid w:val="007F1C30"/>
    <w:rsid w:val="007F35C7"/>
    <w:rsid w:val="007F3E9F"/>
    <w:rsid w:val="007F420F"/>
    <w:rsid w:val="007F4DF0"/>
    <w:rsid w:val="007F6019"/>
    <w:rsid w:val="007F658A"/>
    <w:rsid w:val="007F7227"/>
    <w:rsid w:val="008005A5"/>
    <w:rsid w:val="008005E3"/>
    <w:rsid w:val="008015C7"/>
    <w:rsid w:val="00801C5F"/>
    <w:rsid w:val="00804973"/>
    <w:rsid w:val="00806CA0"/>
    <w:rsid w:val="00807889"/>
    <w:rsid w:val="0081069F"/>
    <w:rsid w:val="00812378"/>
    <w:rsid w:val="00812490"/>
    <w:rsid w:val="00813170"/>
    <w:rsid w:val="008147C4"/>
    <w:rsid w:val="00814FDC"/>
    <w:rsid w:val="00815005"/>
    <w:rsid w:val="008150FB"/>
    <w:rsid w:val="00815D8F"/>
    <w:rsid w:val="00817932"/>
    <w:rsid w:val="008236CF"/>
    <w:rsid w:val="0082488C"/>
    <w:rsid w:val="0082634D"/>
    <w:rsid w:val="00827AAA"/>
    <w:rsid w:val="008304CD"/>
    <w:rsid w:val="00830C95"/>
    <w:rsid w:val="008311A8"/>
    <w:rsid w:val="008327D4"/>
    <w:rsid w:val="00832E8B"/>
    <w:rsid w:val="00834FEC"/>
    <w:rsid w:val="00835196"/>
    <w:rsid w:val="008355E1"/>
    <w:rsid w:val="00835E59"/>
    <w:rsid w:val="00836419"/>
    <w:rsid w:val="008407AC"/>
    <w:rsid w:val="00841871"/>
    <w:rsid w:val="00841E1E"/>
    <w:rsid w:val="008424F5"/>
    <w:rsid w:val="0084317E"/>
    <w:rsid w:val="00843632"/>
    <w:rsid w:val="00844136"/>
    <w:rsid w:val="008467A3"/>
    <w:rsid w:val="008476A9"/>
    <w:rsid w:val="00847754"/>
    <w:rsid w:val="008478AB"/>
    <w:rsid w:val="00853A22"/>
    <w:rsid w:val="00856032"/>
    <w:rsid w:val="0085631F"/>
    <w:rsid w:val="00856A57"/>
    <w:rsid w:val="00861023"/>
    <w:rsid w:val="0086633C"/>
    <w:rsid w:val="00866BA7"/>
    <w:rsid w:val="00867081"/>
    <w:rsid w:val="00867D07"/>
    <w:rsid w:val="008716B8"/>
    <w:rsid w:val="00871AE0"/>
    <w:rsid w:val="00872E8C"/>
    <w:rsid w:val="00873DCE"/>
    <w:rsid w:val="00874076"/>
    <w:rsid w:val="00874A5B"/>
    <w:rsid w:val="008756FF"/>
    <w:rsid w:val="00876A42"/>
    <w:rsid w:val="008820E2"/>
    <w:rsid w:val="0088263F"/>
    <w:rsid w:val="00883E8D"/>
    <w:rsid w:val="00885C1B"/>
    <w:rsid w:val="00890616"/>
    <w:rsid w:val="008930C4"/>
    <w:rsid w:val="0089365C"/>
    <w:rsid w:val="008939A8"/>
    <w:rsid w:val="00893D1E"/>
    <w:rsid w:val="00894E4D"/>
    <w:rsid w:val="00894F73"/>
    <w:rsid w:val="00897AEA"/>
    <w:rsid w:val="008A16F9"/>
    <w:rsid w:val="008A1F00"/>
    <w:rsid w:val="008A2A1C"/>
    <w:rsid w:val="008A3293"/>
    <w:rsid w:val="008A3771"/>
    <w:rsid w:val="008A3F7E"/>
    <w:rsid w:val="008A4681"/>
    <w:rsid w:val="008B0B52"/>
    <w:rsid w:val="008B2057"/>
    <w:rsid w:val="008B20A6"/>
    <w:rsid w:val="008B24CF"/>
    <w:rsid w:val="008B25E7"/>
    <w:rsid w:val="008B4908"/>
    <w:rsid w:val="008B5139"/>
    <w:rsid w:val="008B6975"/>
    <w:rsid w:val="008B7DC9"/>
    <w:rsid w:val="008C0418"/>
    <w:rsid w:val="008C0816"/>
    <w:rsid w:val="008C0C47"/>
    <w:rsid w:val="008C11CA"/>
    <w:rsid w:val="008C2B8F"/>
    <w:rsid w:val="008C2C4F"/>
    <w:rsid w:val="008C303D"/>
    <w:rsid w:val="008C342F"/>
    <w:rsid w:val="008C34EB"/>
    <w:rsid w:val="008C542F"/>
    <w:rsid w:val="008C5EE3"/>
    <w:rsid w:val="008C6290"/>
    <w:rsid w:val="008C7DD2"/>
    <w:rsid w:val="008D0188"/>
    <w:rsid w:val="008D024F"/>
    <w:rsid w:val="008D2861"/>
    <w:rsid w:val="008D2C21"/>
    <w:rsid w:val="008D2E6E"/>
    <w:rsid w:val="008D317C"/>
    <w:rsid w:val="008D4819"/>
    <w:rsid w:val="008D4BF5"/>
    <w:rsid w:val="008D4D89"/>
    <w:rsid w:val="008D5816"/>
    <w:rsid w:val="008D6255"/>
    <w:rsid w:val="008D6E42"/>
    <w:rsid w:val="008D76A1"/>
    <w:rsid w:val="008D7EA3"/>
    <w:rsid w:val="008E3150"/>
    <w:rsid w:val="008E31CE"/>
    <w:rsid w:val="008E404B"/>
    <w:rsid w:val="008E5293"/>
    <w:rsid w:val="008E5468"/>
    <w:rsid w:val="008E5C03"/>
    <w:rsid w:val="008E666A"/>
    <w:rsid w:val="008E760E"/>
    <w:rsid w:val="008E79CB"/>
    <w:rsid w:val="008E7CFD"/>
    <w:rsid w:val="008F01AF"/>
    <w:rsid w:val="008F1B98"/>
    <w:rsid w:val="008F2C4B"/>
    <w:rsid w:val="008F4761"/>
    <w:rsid w:val="008F571F"/>
    <w:rsid w:val="008F574D"/>
    <w:rsid w:val="009016B8"/>
    <w:rsid w:val="0090184B"/>
    <w:rsid w:val="0090193C"/>
    <w:rsid w:val="00902715"/>
    <w:rsid w:val="00903CE8"/>
    <w:rsid w:val="00905AD8"/>
    <w:rsid w:val="00906EFA"/>
    <w:rsid w:val="00907892"/>
    <w:rsid w:val="00910DAF"/>
    <w:rsid w:val="00911A8C"/>
    <w:rsid w:val="00911F95"/>
    <w:rsid w:val="00912A65"/>
    <w:rsid w:val="00914166"/>
    <w:rsid w:val="00914DB1"/>
    <w:rsid w:val="00922342"/>
    <w:rsid w:val="0092253A"/>
    <w:rsid w:val="00923106"/>
    <w:rsid w:val="00924209"/>
    <w:rsid w:val="009250F0"/>
    <w:rsid w:val="0092616F"/>
    <w:rsid w:val="009312CF"/>
    <w:rsid w:val="00931933"/>
    <w:rsid w:val="00931F0F"/>
    <w:rsid w:val="00932042"/>
    <w:rsid w:val="009325C7"/>
    <w:rsid w:val="00933623"/>
    <w:rsid w:val="00933C8D"/>
    <w:rsid w:val="009341F4"/>
    <w:rsid w:val="00934CDF"/>
    <w:rsid w:val="00936ECC"/>
    <w:rsid w:val="00937A31"/>
    <w:rsid w:val="0094200A"/>
    <w:rsid w:val="009421B5"/>
    <w:rsid w:val="00942990"/>
    <w:rsid w:val="00942A75"/>
    <w:rsid w:val="00943200"/>
    <w:rsid w:val="00943CEC"/>
    <w:rsid w:val="00946128"/>
    <w:rsid w:val="00947DC3"/>
    <w:rsid w:val="009511E3"/>
    <w:rsid w:val="00952585"/>
    <w:rsid w:val="00954854"/>
    <w:rsid w:val="00956505"/>
    <w:rsid w:val="00956BA6"/>
    <w:rsid w:val="00956CF5"/>
    <w:rsid w:val="00957F79"/>
    <w:rsid w:val="009627BD"/>
    <w:rsid w:val="00963038"/>
    <w:rsid w:val="00964B23"/>
    <w:rsid w:val="0096509A"/>
    <w:rsid w:val="00967F4F"/>
    <w:rsid w:val="009702BB"/>
    <w:rsid w:val="009724E9"/>
    <w:rsid w:val="0097274A"/>
    <w:rsid w:val="00973923"/>
    <w:rsid w:val="00976206"/>
    <w:rsid w:val="00977F54"/>
    <w:rsid w:val="00980DFC"/>
    <w:rsid w:val="00981415"/>
    <w:rsid w:val="00981F10"/>
    <w:rsid w:val="009828F8"/>
    <w:rsid w:val="00983675"/>
    <w:rsid w:val="009843A6"/>
    <w:rsid w:val="009877FC"/>
    <w:rsid w:val="00991232"/>
    <w:rsid w:val="00991C9E"/>
    <w:rsid w:val="009928FD"/>
    <w:rsid w:val="0099327F"/>
    <w:rsid w:val="0099495F"/>
    <w:rsid w:val="00994E47"/>
    <w:rsid w:val="00995497"/>
    <w:rsid w:val="009A0FD4"/>
    <w:rsid w:val="009A380C"/>
    <w:rsid w:val="009A6B7B"/>
    <w:rsid w:val="009A738E"/>
    <w:rsid w:val="009A7BCB"/>
    <w:rsid w:val="009B0799"/>
    <w:rsid w:val="009B0F89"/>
    <w:rsid w:val="009B1614"/>
    <w:rsid w:val="009B24F5"/>
    <w:rsid w:val="009B2F18"/>
    <w:rsid w:val="009B408E"/>
    <w:rsid w:val="009B4941"/>
    <w:rsid w:val="009B51E3"/>
    <w:rsid w:val="009B624C"/>
    <w:rsid w:val="009C2DEC"/>
    <w:rsid w:val="009C5B98"/>
    <w:rsid w:val="009C6A7F"/>
    <w:rsid w:val="009D013C"/>
    <w:rsid w:val="009D1D1D"/>
    <w:rsid w:val="009D465A"/>
    <w:rsid w:val="009D5878"/>
    <w:rsid w:val="009D6D3E"/>
    <w:rsid w:val="009D7216"/>
    <w:rsid w:val="009D7E6F"/>
    <w:rsid w:val="009E0F7A"/>
    <w:rsid w:val="009E0F7E"/>
    <w:rsid w:val="009E16BA"/>
    <w:rsid w:val="009E1B6C"/>
    <w:rsid w:val="009E2C4F"/>
    <w:rsid w:val="009E3810"/>
    <w:rsid w:val="009E4133"/>
    <w:rsid w:val="009E4169"/>
    <w:rsid w:val="009E5D83"/>
    <w:rsid w:val="009E6356"/>
    <w:rsid w:val="009E7067"/>
    <w:rsid w:val="009E764F"/>
    <w:rsid w:val="009E7A7E"/>
    <w:rsid w:val="009F086A"/>
    <w:rsid w:val="009F335F"/>
    <w:rsid w:val="009F45E5"/>
    <w:rsid w:val="009F476F"/>
    <w:rsid w:val="009F5B59"/>
    <w:rsid w:val="009F6FD0"/>
    <w:rsid w:val="009F7AE8"/>
    <w:rsid w:val="009F7E5A"/>
    <w:rsid w:val="00A01575"/>
    <w:rsid w:val="00A0229A"/>
    <w:rsid w:val="00A02EC8"/>
    <w:rsid w:val="00A04121"/>
    <w:rsid w:val="00A04681"/>
    <w:rsid w:val="00A054F8"/>
    <w:rsid w:val="00A06B3E"/>
    <w:rsid w:val="00A06C2A"/>
    <w:rsid w:val="00A06C2B"/>
    <w:rsid w:val="00A073C0"/>
    <w:rsid w:val="00A07B29"/>
    <w:rsid w:val="00A10306"/>
    <w:rsid w:val="00A1081D"/>
    <w:rsid w:val="00A1291A"/>
    <w:rsid w:val="00A12980"/>
    <w:rsid w:val="00A1395B"/>
    <w:rsid w:val="00A14B60"/>
    <w:rsid w:val="00A14C5C"/>
    <w:rsid w:val="00A21479"/>
    <w:rsid w:val="00A21C37"/>
    <w:rsid w:val="00A22F7D"/>
    <w:rsid w:val="00A2443A"/>
    <w:rsid w:val="00A25422"/>
    <w:rsid w:val="00A25D9B"/>
    <w:rsid w:val="00A2718E"/>
    <w:rsid w:val="00A306A3"/>
    <w:rsid w:val="00A3231F"/>
    <w:rsid w:val="00A3299F"/>
    <w:rsid w:val="00A3464D"/>
    <w:rsid w:val="00A34F39"/>
    <w:rsid w:val="00A35042"/>
    <w:rsid w:val="00A36C04"/>
    <w:rsid w:val="00A36D24"/>
    <w:rsid w:val="00A37EF4"/>
    <w:rsid w:val="00A400B0"/>
    <w:rsid w:val="00A40334"/>
    <w:rsid w:val="00A41830"/>
    <w:rsid w:val="00A4216E"/>
    <w:rsid w:val="00A43AF9"/>
    <w:rsid w:val="00A45295"/>
    <w:rsid w:val="00A46B7B"/>
    <w:rsid w:val="00A46E6F"/>
    <w:rsid w:val="00A47C3A"/>
    <w:rsid w:val="00A508FC"/>
    <w:rsid w:val="00A552E6"/>
    <w:rsid w:val="00A558AE"/>
    <w:rsid w:val="00A55B02"/>
    <w:rsid w:val="00A562BB"/>
    <w:rsid w:val="00A565E6"/>
    <w:rsid w:val="00A5765E"/>
    <w:rsid w:val="00A57A1D"/>
    <w:rsid w:val="00A620B6"/>
    <w:rsid w:val="00A64B7E"/>
    <w:rsid w:val="00A6509D"/>
    <w:rsid w:val="00A65DD7"/>
    <w:rsid w:val="00A65EC6"/>
    <w:rsid w:val="00A66775"/>
    <w:rsid w:val="00A708CE"/>
    <w:rsid w:val="00A70D39"/>
    <w:rsid w:val="00A71BE4"/>
    <w:rsid w:val="00A72078"/>
    <w:rsid w:val="00A7239A"/>
    <w:rsid w:val="00A73512"/>
    <w:rsid w:val="00A73751"/>
    <w:rsid w:val="00A7399C"/>
    <w:rsid w:val="00A743D9"/>
    <w:rsid w:val="00A76B3E"/>
    <w:rsid w:val="00A77762"/>
    <w:rsid w:val="00A77775"/>
    <w:rsid w:val="00A77C43"/>
    <w:rsid w:val="00A80766"/>
    <w:rsid w:val="00A8149C"/>
    <w:rsid w:val="00A82570"/>
    <w:rsid w:val="00A83C8D"/>
    <w:rsid w:val="00A83ECA"/>
    <w:rsid w:val="00A855D8"/>
    <w:rsid w:val="00A858FE"/>
    <w:rsid w:val="00A86F03"/>
    <w:rsid w:val="00A90037"/>
    <w:rsid w:val="00A9116E"/>
    <w:rsid w:val="00A92D41"/>
    <w:rsid w:val="00A9366D"/>
    <w:rsid w:val="00A93C95"/>
    <w:rsid w:val="00A947E9"/>
    <w:rsid w:val="00A952A3"/>
    <w:rsid w:val="00A956D1"/>
    <w:rsid w:val="00A95B81"/>
    <w:rsid w:val="00A95DED"/>
    <w:rsid w:val="00A96622"/>
    <w:rsid w:val="00A96B86"/>
    <w:rsid w:val="00A96D36"/>
    <w:rsid w:val="00A9778D"/>
    <w:rsid w:val="00A97B21"/>
    <w:rsid w:val="00AA270A"/>
    <w:rsid w:val="00AA2D60"/>
    <w:rsid w:val="00AA2EE7"/>
    <w:rsid w:val="00AA38B4"/>
    <w:rsid w:val="00AA41DF"/>
    <w:rsid w:val="00AA5930"/>
    <w:rsid w:val="00AA5ADB"/>
    <w:rsid w:val="00AA6F9C"/>
    <w:rsid w:val="00AA7819"/>
    <w:rsid w:val="00AB049F"/>
    <w:rsid w:val="00AB09A6"/>
    <w:rsid w:val="00AB14A7"/>
    <w:rsid w:val="00AB179C"/>
    <w:rsid w:val="00AB1FC6"/>
    <w:rsid w:val="00AB4B63"/>
    <w:rsid w:val="00AB73D1"/>
    <w:rsid w:val="00AB7D64"/>
    <w:rsid w:val="00AC02B2"/>
    <w:rsid w:val="00AC0F64"/>
    <w:rsid w:val="00AC2B16"/>
    <w:rsid w:val="00AC3728"/>
    <w:rsid w:val="00AC48B5"/>
    <w:rsid w:val="00AC5AA2"/>
    <w:rsid w:val="00AC5F3F"/>
    <w:rsid w:val="00AC7D5C"/>
    <w:rsid w:val="00AD24F8"/>
    <w:rsid w:val="00AD2694"/>
    <w:rsid w:val="00AD364E"/>
    <w:rsid w:val="00AD4B6F"/>
    <w:rsid w:val="00AD4E06"/>
    <w:rsid w:val="00AD4ED7"/>
    <w:rsid w:val="00AD5C31"/>
    <w:rsid w:val="00AD689E"/>
    <w:rsid w:val="00AD6AF4"/>
    <w:rsid w:val="00AE17C3"/>
    <w:rsid w:val="00AE26DD"/>
    <w:rsid w:val="00AE282B"/>
    <w:rsid w:val="00AE28BC"/>
    <w:rsid w:val="00AE4AC3"/>
    <w:rsid w:val="00AE5116"/>
    <w:rsid w:val="00AE521E"/>
    <w:rsid w:val="00AE67D4"/>
    <w:rsid w:val="00AF1FD8"/>
    <w:rsid w:val="00AF354E"/>
    <w:rsid w:val="00AF3D99"/>
    <w:rsid w:val="00AF3EE7"/>
    <w:rsid w:val="00AF5A8C"/>
    <w:rsid w:val="00AF6707"/>
    <w:rsid w:val="00AF6EDB"/>
    <w:rsid w:val="00AF7F38"/>
    <w:rsid w:val="00B03B9C"/>
    <w:rsid w:val="00B04009"/>
    <w:rsid w:val="00B04BFE"/>
    <w:rsid w:val="00B05156"/>
    <w:rsid w:val="00B056E0"/>
    <w:rsid w:val="00B06782"/>
    <w:rsid w:val="00B07EB2"/>
    <w:rsid w:val="00B111C8"/>
    <w:rsid w:val="00B1181C"/>
    <w:rsid w:val="00B132CC"/>
    <w:rsid w:val="00B14BE4"/>
    <w:rsid w:val="00B151F9"/>
    <w:rsid w:val="00B166A3"/>
    <w:rsid w:val="00B16851"/>
    <w:rsid w:val="00B208DB"/>
    <w:rsid w:val="00B20906"/>
    <w:rsid w:val="00B214E7"/>
    <w:rsid w:val="00B2177D"/>
    <w:rsid w:val="00B21816"/>
    <w:rsid w:val="00B2351E"/>
    <w:rsid w:val="00B23A9F"/>
    <w:rsid w:val="00B23B6A"/>
    <w:rsid w:val="00B2441A"/>
    <w:rsid w:val="00B2641F"/>
    <w:rsid w:val="00B27917"/>
    <w:rsid w:val="00B3000D"/>
    <w:rsid w:val="00B31C5C"/>
    <w:rsid w:val="00B32771"/>
    <w:rsid w:val="00B33A42"/>
    <w:rsid w:val="00B33B67"/>
    <w:rsid w:val="00B34712"/>
    <w:rsid w:val="00B34717"/>
    <w:rsid w:val="00B350E0"/>
    <w:rsid w:val="00B3665E"/>
    <w:rsid w:val="00B377AD"/>
    <w:rsid w:val="00B40FB0"/>
    <w:rsid w:val="00B41547"/>
    <w:rsid w:val="00B41F12"/>
    <w:rsid w:val="00B44668"/>
    <w:rsid w:val="00B44B2B"/>
    <w:rsid w:val="00B4699C"/>
    <w:rsid w:val="00B4773A"/>
    <w:rsid w:val="00B5051B"/>
    <w:rsid w:val="00B53C41"/>
    <w:rsid w:val="00B55179"/>
    <w:rsid w:val="00B55626"/>
    <w:rsid w:val="00B5643C"/>
    <w:rsid w:val="00B5670D"/>
    <w:rsid w:val="00B61598"/>
    <w:rsid w:val="00B618A3"/>
    <w:rsid w:val="00B6291D"/>
    <w:rsid w:val="00B6293C"/>
    <w:rsid w:val="00B63B79"/>
    <w:rsid w:val="00B65ED8"/>
    <w:rsid w:val="00B71984"/>
    <w:rsid w:val="00B7235C"/>
    <w:rsid w:val="00B72C36"/>
    <w:rsid w:val="00B73A7A"/>
    <w:rsid w:val="00B74AC0"/>
    <w:rsid w:val="00B764D0"/>
    <w:rsid w:val="00B76EB1"/>
    <w:rsid w:val="00B777B4"/>
    <w:rsid w:val="00B819B5"/>
    <w:rsid w:val="00B8264B"/>
    <w:rsid w:val="00B827FC"/>
    <w:rsid w:val="00B8298F"/>
    <w:rsid w:val="00B82C87"/>
    <w:rsid w:val="00B82D0F"/>
    <w:rsid w:val="00B83AF5"/>
    <w:rsid w:val="00B8503C"/>
    <w:rsid w:val="00B857E1"/>
    <w:rsid w:val="00B85CF4"/>
    <w:rsid w:val="00B86973"/>
    <w:rsid w:val="00B873E0"/>
    <w:rsid w:val="00B874A8"/>
    <w:rsid w:val="00B90225"/>
    <w:rsid w:val="00B9161E"/>
    <w:rsid w:val="00B918C9"/>
    <w:rsid w:val="00B9265E"/>
    <w:rsid w:val="00B92F31"/>
    <w:rsid w:val="00B930A2"/>
    <w:rsid w:val="00B939AB"/>
    <w:rsid w:val="00B94AF8"/>
    <w:rsid w:val="00B95333"/>
    <w:rsid w:val="00B96C74"/>
    <w:rsid w:val="00B9702D"/>
    <w:rsid w:val="00B978EE"/>
    <w:rsid w:val="00B97B6C"/>
    <w:rsid w:val="00BA02DF"/>
    <w:rsid w:val="00BA11BA"/>
    <w:rsid w:val="00BA2686"/>
    <w:rsid w:val="00BA31CD"/>
    <w:rsid w:val="00BA3D4A"/>
    <w:rsid w:val="00BA41FC"/>
    <w:rsid w:val="00BA46BD"/>
    <w:rsid w:val="00BA4888"/>
    <w:rsid w:val="00BA4C09"/>
    <w:rsid w:val="00BA4C54"/>
    <w:rsid w:val="00BA581B"/>
    <w:rsid w:val="00BA747C"/>
    <w:rsid w:val="00BA7DDE"/>
    <w:rsid w:val="00BB13D7"/>
    <w:rsid w:val="00BB3281"/>
    <w:rsid w:val="00BB3B38"/>
    <w:rsid w:val="00BB44EE"/>
    <w:rsid w:val="00BB5862"/>
    <w:rsid w:val="00BB5CEC"/>
    <w:rsid w:val="00BB6625"/>
    <w:rsid w:val="00BC09DA"/>
    <w:rsid w:val="00BC1483"/>
    <w:rsid w:val="00BC3C01"/>
    <w:rsid w:val="00BC3D72"/>
    <w:rsid w:val="00BC4532"/>
    <w:rsid w:val="00BC4CA6"/>
    <w:rsid w:val="00BC5730"/>
    <w:rsid w:val="00BC6AA9"/>
    <w:rsid w:val="00BD5ACD"/>
    <w:rsid w:val="00BD5B64"/>
    <w:rsid w:val="00BD5C39"/>
    <w:rsid w:val="00BD65D6"/>
    <w:rsid w:val="00BD7CAF"/>
    <w:rsid w:val="00BE1049"/>
    <w:rsid w:val="00BE22E4"/>
    <w:rsid w:val="00BE2ECA"/>
    <w:rsid w:val="00BE305C"/>
    <w:rsid w:val="00BE6285"/>
    <w:rsid w:val="00BE65F5"/>
    <w:rsid w:val="00BE7B2D"/>
    <w:rsid w:val="00BE7F1D"/>
    <w:rsid w:val="00BF0D5F"/>
    <w:rsid w:val="00BF136C"/>
    <w:rsid w:val="00BF13B0"/>
    <w:rsid w:val="00BF1C2C"/>
    <w:rsid w:val="00BF34BE"/>
    <w:rsid w:val="00BF387C"/>
    <w:rsid w:val="00BF4014"/>
    <w:rsid w:val="00C02897"/>
    <w:rsid w:val="00C038B8"/>
    <w:rsid w:val="00C05801"/>
    <w:rsid w:val="00C059C8"/>
    <w:rsid w:val="00C06710"/>
    <w:rsid w:val="00C07F0A"/>
    <w:rsid w:val="00C1132D"/>
    <w:rsid w:val="00C11A30"/>
    <w:rsid w:val="00C13109"/>
    <w:rsid w:val="00C149C6"/>
    <w:rsid w:val="00C165E0"/>
    <w:rsid w:val="00C170AA"/>
    <w:rsid w:val="00C17643"/>
    <w:rsid w:val="00C21E36"/>
    <w:rsid w:val="00C23AC4"/>
    <w:rsid w:val="00C2402C"/>
    <w:rsid w:val="00C24A0C"/>
    <w:rsid w:val="00C268C6"/>
    <w:rsid w:val="00C26B2F"/>
    <w:rsid w:val="00C30C36"/>
    <w:rsid w:val="00C36EC0"/>
    <w:rsid w:val="00C379BB"/>
    <w:rsid w:val="00C41D07"/>
    <w:rsid w:val="00C4301D"/>
    <w:rsid w:val="00C4394C"/>
    <w:rsid w:val="00C43FA1"/>
    <w:rsid w:val="00C45145"/>
    <w:rsid w:val="00C45915"/>
    <w:rsid w:val="00C4645E"/>
    <w:rsid w:val="00C46EE2"/>
    <w:rsid w:val="00C47208"/>
    <w:rsid w:val="00C50A54"/>
    <w:rsid w:val="00C515A7"/>
    <w:rsid w:val="00C551E1"/>
    <w:rsid w:val="00C55326"/>
    <w:rsid w:val="00C5568C"/>
    <w:rsid w:val="00C55E62"/>
    <w:rsid w:val="00C5765D"/>
    <w:rsid w:val="00C61409"/>
    <w:rsid w:val="00C62C52"/>
    <w:rsid w:val="00C638D5"/>
    <w:rsid w:val="00C6479B"/>
    <w:rsid w:val="00C64AFE"/>
    <w:rsid w:val="00C67595"/>
    <w:rsid w:val="00C70DA7"/>
    <w:rsid w:val="00C72844"/>
    <w:rsid w:val="00C73B15"/>
    <w:rsid w:val="00C74200"/>
    <w:rsid w:val="00C74B89"/>
    <w:rsid w:val="00C75190"/>
    <w:rsid w:val="00C7547B"/>
    <w:rsid w:val="00C770A8"/>
    <w:rsid w:val="00C80156"/>
    <w:rsid w:val="00C823E3"/>
    <w:rsid w:val="00C836FB"/>
    <w:rsid w:val="00C85083"/>
    <w:rsid w:val="00C85ED2"/>
    <w:rsid w:val="00C87D5F"/>
    <w:rsid w:val="00C91AD7"/>
    <w:rsid w:val="00C92D13"/>
    <w:rsid w:val="00C93EAA"/>
    <w:rsid w:val="00C9407F"/>
    <w:rsid w:val="00C95471"/>
    <w:rsid w:val="00C96B2C"/>
    <w:rsid w:val="00C96BE6"/>
    <w:rsid w:val="00C96C76"/>
    <w:rsid w:val="00C974E7"/>
    <w:rsid w:val="00CA0C94"/>
    <w:rsid w:val="00CA32DA"/>
    <w:rsid w:val="00CA5032"/>
    <w:rsid w:val="00CA5138"/>
    <w:rsid w:val="00CA61ED"/>
    <w:rsid w:val="00CA6E8F"/>
    <w:rsid w:val="00CA7074"/>
    <w:rsid w:val="00CB6B9F"/>
    <w:rsid w:val="00CC01AD"/>
    <w:rsid w:val="00CC0DE9"/>
    <w:rsid w:val="00CC3A85"/>
    <w:rsid w:val="00CC3BF0"/>
    <w:rsid w:val="00CC3F74"/>
    <w:rsid w:val="00CC43AE"/>
    <w:rsid w:val="00CC614B"/>
    <w:rsid w:val="00CC794D"/>
    <w:rsid w:val="00CD0C5C"/>
    <w:rsid w:val="00CD1B4A"/>
    <w:rsid w:val="00CD3644"/>
    <w:rsid w:val="00CD38DF"/>
    <w:rsid w:val="00CD5565"/>
    <w:rsid w:val="00CD6695"/>
    <w:rsid w:val="00CD6F99"/>
    <w:rsid w:val="00CE040E"/>
    <w:rsid w:val="00CE1136"/>
    <w:rsid w:val="00CE213F"/>
    <w:rsid w:val="00CE484C"/>
    <w:rsid w:val="00CE4968"/>
    <w:rsid w:val="00CE545F"/>
    <w:rsid w:val="00CE596C"/>
    <w:rsid w:val="00CE68F5"/>
    <w:rsid w:val="00CE7E6A"/>
    <w:rsid w:val="00CF18AA"/>
    <w:rsid w:val="00CF1EEC"/>
    <w:rsid w:val="00CF42AD"/>
    <w:rsid w:val="00CF4472"/>
    <w:rsid w:val="00CF4824"/>
    <w:rsid w:val="00CF5928"/>
    <w:rsid w:val="00CF5BDC"/>
    <w:rsid w:val="00D000CE"/>
    <w:rsid w:val="00D04B6B"/>
    <w:rsid w:val="00D05260"/>
    <w:rsid w:val="00D054E9"/>
    <w:rsid w:val="00D06658"/>
    <w:rsid w:val="00D07CC3"/>
    <w:rsid w:val="00D131B5"/>
    <w:rsid w:val="00D152DE"/>
    <w:rsid w:val="00D15931"/>
    <w:rsid w:val="00D15EF4"/>
    <w:rsid w:val="00D162A0"/>
    <w:rsid w:val="00D17293"/>
    <w:rsid w:val="00D229E1"/>
    <w:rsid w:val="00D2449A"/>
    <w:rsid w:val="00D24711"/>
    <w:rsid w:val="00D2494F"/>
    <w:rsid w:val="00D24A90"/>
    <w:rsid w:val="00D24AB0"/>
    <w:rsid w:val="00D25498"/>
    <w:rsid w:val="00D264AA"/>
    <w:rsid w:val="00D31E06"/>
    <w:rsid w:val="00D35A10"/>
    <w:rsid w:val="00D36BA5"/>
    <w:rsid w:val="00D37ADA"/>
    <w:rsid w:val="00D37C9D"/>
    <w:rsid w:val="00D418F3"/>
    <w:rsid w:val="00D4554D"/>
    <w:rsid w:val="00D45C77"/>
    <w:rsid w:val="00D5346B"/>
    <w:rsid w:val="00D53EE5"/>
    <w:rsid w:val="00D56D32"/>
    <w:rsid w:val="00D61DC7"/>
    <w:rsid w:val="00D627D2"/>
    <w:rsid w:val="00D630F3"/>
    <w:rsid w:val="00D637BF"/>
    <w:rsid w:val="00D6391A"/>
    <w:rsid w:val="00D64ED9"/>
    <w:rsid w:val="00D652B7"/>
    <w:rsid w:val="00D65D37"/>
    <w:rsid w:val="00D6781D"/>
    <w:rsid w:val="00D67876"/>
    <w:rsid w:val="00D70BD6"/>
    <w:rsid w:val="00D71305"/>
    <w:rsid w:val="00D71EC5"/>
    <w:rsid w:val="00D7208B"/>
    <w:rsid w:val="00D724B0"/>
    <w:rsid w:val="00D73152"/>
    <w:rsid w:val="00D74B5A"/>
    <w:rsid w:val="00D81A88"/>
    <w:rsid w:val="00D82E20"/>
    <w:rsid w:val="00D85D59"/>
    <w:rsid w:val="00D85E7D"/>
    <w:rsid w:val="00D865A7"/>
    <w:rsid w:val="00D86674"/>
    <w:rsid w:val="00D87E6E"/>
    <w:rsid w:val="00D919F1"/>
    <w:rsid w:val="00D9297D"/>
    <w:rsid w:val="00D92EDF"/>
    <w:rsid w:val="00D92EEE"/>
    <w:rsid w:val="00D93C98"/>
    <w:rsid w:val="00D94700"/>
    <w:rsid w:val="00D94E01"/>
    <w:rsid w:val="00D94F97"/>
    <w:rsid w:val="00D96F70"/>
    <w:rsid w:val="00DA09D0"/>
    <w:rsid w:val="00DA14C7"/>
    <w:rsid w:val="00DA1697"/>
    <w:rsid w:val="00DA2D8A"/>
    <w:rsid w:val="00DA2F74"/>
    <w:rsid w:val="00DA374D"/>
    <w:rsid w:val="00DA3AEA"/>
    <w:rsid w:val="00DA51DE"/>
    <w:rsid w:val="00DA62F6"/>
    <w:rsid w:val="00DA7632"/>
    <w:rsid w:val="00DB3FEC"/>
    <w:rsid w:val="00DB6980"/>
    <w:rsid w:val="00DB6A6A"/>
    <w:rsid w:val="00DB7797"/>
    <w:rsid w:val="00DC2F5E"/>
    <w:rsid w:val="00DC4089"/>
    <w:rsid w:val="00DC40F4"/>
    <w:rsid w:val="00DC533F"/>
    <w:rsid w:val="00DC5920"/>
    <w:rsid w:val="00DC6652"/>
    <w:rsid w:val="00DD0345"/>
    <w:rsid w:val="00DD09F0"/>
    <w:rsid w:val="00DD25A9"/>
    <w:rsid w:val="00DD3A66"/>
    <w:rsid w:val="00DD3E38"/>
    <w:rsid w:val="00DD4C2C"/>
    <w:rsid w:val="00DD5A97"/>
    <w:rsid w:val="00DD63B3"/>
    <w:rsid w:val="00DD7BAF"/>
    <w:rsid w:val="00DD7CA2"/>
    <w:rsid w:val="00DD7D27"/>
    <w:rsid w:val="00DE0FCE"/>
    <w:rsid w:val="00DE2305"/>
    <w:rsid w:val="00DE2FF4"/>
    <w:rsid w:val="00DE3C3E"/>
    <w:rsid w:val="00DE4ED0"/>
    <w:rsid w:val="00DE5A0D"/>
    <w:rsid w:val="00DE6141"/>
    <w:rsid w:val="00DE756A"/>
    <w:rsid w:val="00DF0B6E"/>
    <w:rsid w:val="00DF14AD"/>
    <w:rsid w:val="00DF1D2B"/>
    <w:rsid w:val="00DF26A3"/>
    <w:rsid w:val="00DF26E4"/>
    <w:rsid w:val="00DF28B9"/>
    <w:rsid w:val="00DF3060"/>
    <w:rsid w:val="00DF3355"/>
    <w:rsid w:val="00DF3B42"/>
    <w:rsid w:val="00DF6A84"/>
    <w:rsid w:val="00E03FAA"/>
    <w:rsid w:val="00E04140"/>
    <w:rsid w:val="00E05AFD"/>
    <w:rsid w:val="00E05CC5"/>
    <w:rsid w:val="00E0633D"/>
    <w:rsid w:val="00E11F4E"/>
    <w:rsid w:val="00E12E63"/>
    <w:rsid w:val="00E139D9"/>
    <w:rsid w:val="00E13D62"/>
    <w:rsid w:val="00E13F57"/>
    <w:rsid w:val="00E14308"/>
    <w:rsid w:val="00E15742"/>
    <w:rsid w:val="00E1574F"/>
    <w:rsid w:val="00E17D9E"/>
    <w:rsid w:val="00E20C83"/>
    <w:rsid w:val="00E224F4"/>
    <w:rsid w:val="00E2561A"/>
    <w:rsid w:val="00E26326"/>
    <w:rsid w:val="00E268A3"/>
    <w:rsid w:val="00E26A37"/>
    <w:rsid w:val="00E26FDD"/>
    <w:rsid w:val="00E2716E"/>
    <w:rsid w:val="00E31E40"/>
    <w:rsid w:val="00E31E49"/>
    <w:rsid w:val="00E325DF"/>
    <w:rsid w:val="00E3290A"/>
    <w:rsid w:val="00E32E71"/>
    <w:rsid w:val="00E32FC4"/>
    <w:rsid w:val="00E330EE"/>
    <w:rsid w:val="00E333DE"/>
    <w:rsid w:val="00E34B06"/>
    <w:rsid w:val="00E34CC1"/>
    <w:rsid w:val="00E357AD"/>
    <w:rsid w:val="00E401D6"/>
    <w:rsid w:val="00E40813"/>
    <w:rsid w:val="00E409A0"/>
    <w:rsid w:val="00E40DD6"/>
    <w:rsid w:val="00E424DD"/>
    <w:rsid w:val="00E43175"/>
    <w:rsid w:val="00E43B1C"/>
    <w:rsid w:val="00E44231"/>
    <w:rsid w:val="00E443E8"/>
    <w:rsid w:val="00E44C30"/>
    <w:rsid w:val="00E45303"/>
    <w:rsid w:val="00E4650A"/>
    <w:rsid w:val="00E470D9"/>
    <w:rsid w:val="00E50409"/>
    <w:rsid w:val="00E5174D"/>
    <w:rsid w:val="00E53904"/>
    <w:rsid w:val="00E54641"/>
    <w:rsid w:val="00E55E77"/>
    <w:rsid w:val="00E5624F"/>
    <w:rsid w:val="00E566A7"/>
    <w:rsid w:val="00E5728B"/>
    <w:rsid w:val="00E57481"/>
    <w:rsid w:val="00E5749C"/>
    <w:rsid w:val="00E57C78"/>
    <w:rsid w:val="00E6063C"/>
    <w:rsid w:val="00E61745"/>
    <w:rsid w:val="00E62C7E"/>
    <w:rsid w:val="00E63589"/>
    <w:rsid w:val="00E63D82"/>
    <w:rsid w:val="00E64E1F"/>
    <w:rsid w:val="00E6548B"/>
    <w:rsid w:val="00E66A02"/>
    <w:rsid w:val="00E66CEA"/>
    <w:rsid w:val="00E66F3C"/>
    <w:rsid w:val="00E67D37"/>
    <w:rsid w:val="00E7009D"/>
    <w:rsid w:val="00E70B7D"/>
    <w:rsid w:val="00E74818"/>
    <w:rsid w:val="00E74B0C"/>
    <w:rsid w:val="00E77B77"/>
    <w:rsid w:val="00E805CA"/>
    <w:rsid w:val="00E8068F"/>
    <w:rsid w:val="00E80CE8"/>
    <w:rsid w:val="00E812C4"/>
    <w:rsid w:val="00E81B79"/>
    <w:rsid w:val="00E86C9E"/>
    <w:rsid w:val="00E91277"/>
    <w:rsid w:val="00E91663"/>
    <w:rsid w:val="00E930CE"/>
    <w:rsid w:val="00E93B04"/>
    <w:rsid w:val="00E93B08"/>
    <w:rsid w:val="00E94667"/>
    <w:rsid w:val="00E9468A"/>
    <w:rsid w:val="00E948FB"/>
    <w:rsid w:val="00E9571E"/>
    <w:rsid w:val="00E96D75"/>
    <w:rsid w:val="00E97621"/>
    <w:rsid w:val="00EA09CB"/>
    <w:rsid w:val="00EA0AB0"/>
    <w:rsid w:val="00EA0E56"/>
    <w:rsid w:val="00EA14EF"/>
    <w:rsid w:val="00EA19C6"/>
    <w:rsid w:val="00EA2AD7"/>
    <w:rsid w:val="00EA2EA5"/>
    <w:rsid w:val="00EA2ECB"/>
    <w:rsid w:val="00EA4B49"/>
    <w:rsid w:val="00EA749D"/>
    <w:rsid w:val="00EA7E7D"/>
    <w:rsid w:val="00EB090A"/>
    <w:rsid w:val="00EB2973"/>
    <w:rsid w:val="00EB6DE3"/>
    <w:rsid w:val="00EB6F55"/>
    <w:rsid w:val="00EB7030"/>
    <w:rsid w:val="00EC1403"/>
    <w:rsid w:val="00EC19BF"/>
    <w:rsid w:val="00EC2C25"/>
    <w:rsid w:val="00EC4C92"/>
    <w:rsid w:val="00EC4D6B"/>
    <w:rsid w:val="00EC4E39"/>
    <w:rsid w:val="00EC6605"/>
    <w:rsid w:val="00EC7FA6"/>
    <w:rsid w:val="00ED043F"/>
    <w:rsid w:val="00ED0A5A"/>
    <w:rsid w:val="00ED1888"/>
    <w:rsid w:val="00ED2F27"/>
    <w:rsid w:val="00ED2FA0"/>
    <w:rsid w:val="00ED4198"/>
    <w:rsid w:val="00ED4869"/>
    <w:rsid w:val="00ED5969"/>
    <w:rsid w:val="00ED5B4D"/>
    <w:rsid w:val="00ED7804"/>
    <w:rsid w:val="00EE03A1"/>
    <w:rsid w:val="00EE0D30"/>
    <w:rsid w:val="00EE1C31"/>
    <w:rsid w:val="00EE2AC1"/>
    <w:rsid w:val="00EE2F0F"/>
    <w:rsid w:val="00EE3A95"/>
    <w:rsid w:val="00EE3F04"/>
    <w:rsid w:val="00EE58CB"/>
    <w:rsid w:val="00EE5E88"/>
    <w:rsid w:val="00EE69B7"/>
    <w:rsid w:val="00EE793C"/>
    <w:rsid w:val="00EF11B2"/>
    <w:rsid w:val="00EF20E6"/>
    <w:rsid w:val="00EF2125"/>
    <w:rsid w:val="00EF2190"/>
    <w:rsid w:val="00EF2B6E"/>
    <w:rsid w:val="00EF2C5F"/>
    <w:rsid w:val="00EF3E4D"/>
    <w:rsid w:val="00EF671F"/>
    <w:rsid w:val="00EF6F7C"/>
    <w:rsid w:val="00EF731C"/>
    <w:rsid w:val="00EF7F01"/>
    <w:rsid w:val="00F006B1"/>
    <w:rsid w:val="00F02BB2"/>
    <w:rsid w:val="00F02BBC"/>
    <w:rsid w:val="00F032DB"/>
    <w:rsid w:val="00F0347F"/>
    <w:rsid w:val="00F036C7"/>
    <w:rsid w:val="00F036E5"/>
    <w:rsid w:val="00F0592D"/>
    <w:rsid w:val="00F07BEB"/>
    <w:rsid w:val="00F10949"/>
    <w:rsid w:val="00F11194"/>
    <w:rsid w:val="00F111F9"/>
    <w:rsid w:val="00F1190B"/>
    <w:rsid w:val="00F12423"/>
    <w:rsid w:val="00F125AA"/>
    <w:rsid w:val="00F13777"/>
    <w:rsid w:val="00F1429A"/>
    <w:rsid w:val="00F14989"/>
    <w:rsid w:val="00F16F29"/>
    <w:rsid w:val="00F1752A"/>
    <w:rsid w:val="00F1786C"/>
    <w:rsid w:val="00F17895"/>
    <w:rsid w:val="00F20632"/>
    <w:rsid w:val="00F20E86"/>
    <w:rsid w:val="00F21565"/>
    <w:rsid w:val="00F21B03"/>
    <w:rsid w:val="00F22368"/>
    <w:rsid w:val="00F23B32"/>
    <w:rsid w:val="00F25AEE"/>
    <w:rsid w:val="00F26864"/>
    <w:rsid w:val="00F26EF8"/>
    <w:rsid w:val="00F27055"/>
    <w:rsid w:val="00F346F3"/>
    <w:rsid w:val="00F34949"/>
    <w:rsid w:val="00F36F19"/>
    <w:rsid w:val="00F371F9"/>
    <w:rsid w:val="00F3760E"/>
    <w:rsid w:val="00F37E22"/>
    <w:rsid w:val="00F402E6"/>
    <w:rsid w:val="00F41525"/>
    <w:rsid w:val="00F4164B"/>
    <w:rsid w:val="00F41B52"/>
    <w:rsid w:val="00F438A1"/>
    <w:rsid w:val="00F474AE"/>
    <w:rsid w:val="00F47767"/>
    <w:rsid w:val="00F513C5"/>
    <w:rsid w:val="00F51860"/>
    <w:rsid w:val="00F520A8"/>
    <w:rsid w:val="00F53AED"/>
    <w:rsid w:val="00F53C6B"/>
    <w:rsid w:val="00F5415B"/>
    <w:rsid w:val="00F541EC"/>
    <w:rsid w:val="00F55002"/>
    <w:rsid w:val="00F5585B"/>
    <w:rsid w:val="00F55A26"/>
    <w:rsid w:val="00F56C72"/>
    <w:rsid w:val="00F56D05"/>
    <w:rsid w:val="00F60B42"/>
    <w:rsid w:val="00F618DE"/>
    <w:rsid w:val="00F61AC9"/>
    <w:rsid w:val="00F63467"/>
    <w:rsid w:val="00F636FD"/>
    <w:rsid w:val="00F646A3"/>
    <w:rsid w:val="00F651C1"/>
    <w:rsid w:val="00F67081"/>
    <w:rsid w:val="00F67657"/>
    <w:rsid w:val="00F67D4F"/>
    <w:rsid w:val="00F70B21"/>
    <w:rsid w:val="00F7353D"/>
    <w:rsid w:val="00F74603"/>
    <w:rsid w:val="00F7473B"/>
    <w:rsid w:val="00F8082E"/>
    <w:rsid w:val="00F81024"/>
    <w:rsid w:val="00F81D1E"/>
    <w:rsid w:val="00F84585"/>
    <w:rsid w:val="00F84959"/>
    <w:rsid w:val="00F84B81"/>
    <w:rsid w:val="00F853F5"/>
    <w:rsid w:val="00F856D3"/>
    <w:rsid w:val="00F8571B"/>
    <w:rsid w:val="00F870C0"/>
    <w:rsid w:val="00F87CA7"/>
    <w:rsid w:val="00F901FF"/>
    <w:rsid w:val="00F911AC"/>
    <w:rsid w:val="00F92FE4"/>
    <w:rsid w:val="00F93AF8"/>
    <w:rsid w:val="00F949B7"/>
    <w:rsid w:val="00F95A32"/>
    <w:rsid w:val="00F96D46"/>
    <w:rsid w:val="00F96E0E"/>
    <w:rsid w:val="00FA0BBE"/>
    <w:rsid w:val="00FA1316"/>
    <w:rsid w:val="00FA224B"/>
    <w:rsid w:val="00FA28DF"/>
    <w:rsid w:val="00FA2B57"/>
    <w:rsid w:val="00FA3B5D"/>
    <w:rsid w:val="00FA3FFD"/>
    <w:rsid w:val="00FA4B2A"/>
    <w:rsid w:val="00FA58B7"/>
    <w:rsid w:val="00FA6EB2"/>
    <w:rsid w:val="00FA7032"/>
    <w:rsid w:val="00FA7C1E"/>
    <w:rsid w:val="00FA7EC9"/>
    <w:rsid w:val="00FB1A41"/>
    <w:rsid w:val="00FB4E8A"/>
    <w:rsid w:val="00FB6306"/>
    <w:rsid w:val="00FB6611"/>
    <w:rsid w:val="00FB6D79"/>
    <w:rsid w:val="00FB7BA0"/>
    <w:rsid w:val="00FB7C64"/>
    <w:rsid w:val="00FB7EBB"/>
    <w:rsid w:val="00FC0DB6"/>
    <w:rsid w:val="00FC2D5C"/>
    <w:rsid w:val="00FC2EC2"/>
    <w:rsid w:val="00FC3DA0"/>
    <w:rsid w:val="00FC6B7A"/>
    <w:rsid w:val="00FC6F56"/>
    <w:rsid w:val="00FD1039"/>
    <w:rsid w:val="00FD1760"/>
    <w:rsid w:val="00FD2710"/>
    <w:rsid w:val="00FD3EFA"/>
    <w:rsid w:val="00FD76E0"/>
    <w:rsid w:val="00FE054B"/>
    <w:rsid w:val="00FE5B3F"/>
    <w:rsid w:val="00FE5EA7"/>
    <w:rsid w:val="00FE5ED9"/>
    <w:rsid w:val="00FE6027"/>
    <w:rsid w:val="00FE723E"/>
    <w:rsid w:val="00FE742A"/>
    <w:rsid w:val="00FF17CE"/>
    <w:rsid w:val="00FF29D4"/>
    <w:rsid w:val="00FF4353"/>
    <w:rsid w:val="00FF541D"/>
    <w:rsid w:val="00FF5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303DF5"/>
  <w15:chartTrackingRefBased/>
  <w15:docId w15:val="{B6C7A498-1A72-4DBA-86E7-055006A9F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6BF"/>
    <w:pPr>
      <w:jc w:val="both"/>
    </w:pPr>
    <w:rPr>
      <w:rFonts w:ascii="Times New Roman" w:eastAsia="Calibri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qFormat/>
    <w:rsid w:val="00E93B08"/>
    <w:pPr>
      <w:numPr>
        <w:numId w:val="2"/>
      </w:numPr>
      <w:spacing w:before="480" w:after="0" w:line="276" w:lineRule="auto"/>
      <w:outlineLvl w:val="0"/>
    </w:pPr>
    <w:rPr>
      <w:rFonts w:eastAsia="Times New Roman"/>
      <w:b/>
      <w:caps/>
      <w:spacing w:val="5"/>
      <w:sz w:val="28"/>
      <w:szCs w:val="36"/>
    </w:rPr>
  </w:style>
  <w:style w:type="paragraph" w:styleId="Heading2">
    <w:name w:val="heading 2"/>
    <w:basedOn w:val="Normal"/>
    <w:next w:val="Normal"/>
    <w:link w:val="Heading2Char"/>
    <w:qFormat/>
    <w:rsid w:val="00812490"/>
    <w:pPr>
      <w:numPr>
        <w:ilvl w:val="1"/>
        <w:numId w:val="2"/>
      </w:numPr>
      <w:spacing w:before="200" w:after="0" w:line="360" w:lineRule="auto"/>
      <w:jc w:val="center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42ACE"/>
    <w:pPr>
      <w:numPr>
        <w:ilvl w:val="2"/>
        <w:numId w:val="2"/>
      </w:numPr>
      <w:spacing w:before="320" w:after="120" w:line="271" w:lineRule="auto"/>
      <w:ind w:left="0"/>
      <w:outlineLvl w:val="2"/>
    </w:pPr>
    <w:rPr>
      <w:rFonts w:eastAsia="Times New Roman"/>
      <w:b/>
      <w:iCs/>
      <w:spacing w:val="5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3E1170"/>
    <w:pPr>
      <w:numPr>
        <w:ilvl w:val="3"/>
        <w:numId w:val="2"/>
      </w:numPr>
      <w:spacing w:before="120" w:after="120" w:line="271" w:lineRule="auto"/>
      <w:ind w:left="0"/>
      <w:outlineLvl w:val="3"/>
    </w:pPr>
    <w:rPr>
      <w:rFonts w:eastAsia="Times New Roman"/>
      <w:b/>
      <w:bCs/>
      <w:spacing w:val="5"/>
      <w:szCs w:val="24"/>
    </w:rPr>
  </w:style>
  <w:style w:type="paragraph" w:styleId="Heading5">
    <w:name w:val="heading 5"/>
    <w:aliases w:val="Table"/>
    <w:basedOn w:val="Normal"/>
    <w:next w:val="Normal"/>
    <w:link w:val="Heading5Char"/>
    <w:uiPriority w:val="9"/>
    <w:qFormat/>
    <w:rsid w:val="00E93B08"/>
    <w:pPr>
      <w:numPr>
        <w:ilvl w:val="4"/>
        <w:numId w:val="2"/>
      </w:numPr>
      <w:spacing w:after="0" w:line="271" w:lineRule="auto"/>
      <w:outlineLvl w:val="4"/>
    </w:pPr>
    <w:rPr>
      <w:rFonts w:eastAsia="Times New Roman"/>
      <w:i/>
      <w:iCs/>
      <w:szCs w:val="24"/>
    </w:rPr>
  </w:style>
  <w:style w:type="paragraph" w:styleId="Heading6">
    <w:name w:val="heading 6"/>
    <w:basedOn w:val="Normal"/>
    <w:next w:val="Normal"/>
    <w:link w:val="Heading6Char"/>
    <w:qFormat/>
    <w:rsid w:val="00E93B08"/>
    <w:pPr>
      <w:numPr>
        <w:ilvl w:val="5"/>
        <w:numId w:val="2"/>
      </w:numPr>
      <w:shd w:val="clear" w:color="auto" w:fill="FFFFFF"/>
      <w:spacing w:after="0" w:line="271" w:lineRule="auto"/>
      <w:outlineLvl w:val="5"/>
    </w:pPr>
    <w:rPr>
      <w:rFonts w:eastAsia="Times New Roman"/>
      <w:b/>
      <w:bCs/>
      <w:color w:val="595959"/>
      <w:spacing w:val="5"/>
    </w:rPr>
  </w:style>
  <w:style w:type="paragraph" w:styleId="Heading7">
    <w:name w:val="heading 7"/>
    <w:basedOn w:val="Normal"/>
    <w:next w:val="Normal"/>
    <w:link w:val="Heading7Char"/>
    <w:uiPriority w:val="99"/>
    <w:qFormat/>
    <w:rsid w:val="00E93B08"/>
    <w:pPr>
      <w:numPr>
        <w:ilvl w:val="6"/>
        <w:numId w:val="2"/>
      </w:numPr>
      <w:spacing w:after="0" w:line="276" w:lineRule="auto"/>
      <w:outlineLvl w:val="6"/>
    </w:pPr>
    <w:rPr>
      <w:rFonts w:eastAsia="Times New Roman"/>
      <w:b/>
      <w:bCs/>
      <w:i/>
      <w:iCs/>
      <w:color w:val="5A5A5A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E93B08"/>
    <w:pPr>
      <w:numPr>
        <w:ilvl w:val="7"/>
        <w:numId w:val="2"/>
      </w:numPr>
      <w:spacing w:after="0" w:line="276" w:lineRule="auto"/>
      <w:outlineLvl w:val="7"/>
    </w:pPr>
    <w:rPr>
      <w:rFonts w:eastAsia="Times New Roman"/>
      <w:b/>
      <w:bCs/>
      <w:color w:val="7F7F7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E93B08"/>
    <w:pPr>
      <w:numPr>
        <w:ilvl w:val="8"/>
        <w:numId w:val="2"/>
      </w:numPr>
      <w:spacing w:after="0" w:line="271" w:lineRule="auto"/>
      <w:outlineLvl w:val="8"/>
    </w:pPr>
    <w:rPr>
      <w:rFonts w:eastAsia="Times New Roman"/>
      <w:bCs/>
      <w:iCs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A37E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7E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7EF4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7E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EF4"/>
    <w:rPr>
      <w:rFonts w:ascii="Segoe UI" w:eastAsia="Calibr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E372B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Heading1Char">
    <w:name w:val="Heading 1 Char"/>
    <w:basedOn w:val="DefaultParagraphFont"/>
    <w:link w:val="Heading1"/>
    <w:rsid w:val="00E93B08"/>
    <w:rPr>
      <w:rFonts w:ascii="Times New Roman" w:eastAsia="Times New Roman" w:hAnsi="Times New Roman" w:cs="Times New Roman"/>
      <w:b/>
      <w:caps/>
      <w:spacing w:val="5"/>
      <w:sz w:val="28"/>
      <w:szCs w:val="36"/>
    </w:rPr>
  </w:style>
  <w:style w:type="character" w:customStyle="1" w:styleId="Heading2Char">
    <w:name w:val="Heading 2 Char"/>
    <w:basedOn w:val="DefaultParagraphFont"/>
    <w:link w:val="Heading2"/>
    <w:rsid w:val="00812490"/>
    <w:rPr>
      <w:rFonts w:ascii="Times New Roman" w:eastAsia="Times New Roman" w:hAnsi="Times New Roman" w:cs="Times New Roman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342ACE"/>
    <w:rPr>
      <w:rFonts w:ascii="Times New Roman" w:eastAsia="Times New Roman" w:hAnsi="Times New Roman" w:cs="Times New Roman"/>
      <w:b/>
      <w:iCs/>
      <w:spacing w:val="5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E1170"/>
    <w:rPr>
      <w:rFonts w:ascii="Times New Roman" w:eastAsia="Times New Roman" w:hAnsi="Times New Roman" w:cs="Times New Roman"/>
      <w:b/>
      <w:bCs/>
      <w:spacing w:val="5"/>
      <w:sz w:val="24"/>
      <w:szCs w:val="24"/>
    </w:rPr>
  </w:style>
  <w:style w:type="character" w:customStyle="1" w:styleId="Heading5Char">
    <w:name w:val="Heading 5 Char"/>
    <w:aliases w:val="Table Char"/>
    <w:basedOn w:val="DefaultParagraphFont"/>
    <w:link w:val="Heading5"/>
    <w:uiPriority w:val="9"/>
    <w:rsid w:val="00E93B08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E93B08"/>
    <w:rPr>
      <w:rFonts w:ascii="Times New Roman" w:eastAsia="Times New Roman" w:hAnsi="Times New Roman" w:cs="Times New Roman"/>
      <w:b/>
      <w:bCs/>
      <w:color w:val="595959"/>
      <w:spacing w:val="5"/>
      <w:sz w:val="24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9"/>
    <w:rsid w:val="00E93B08"/>
    <w:rPr>
      <w:rFonts w:ascii="Times New Roman" w:eastAsia="Times New Roman" w:hAnsi="Times New Roman" w:cs="Times New Roman"/>
      <w:b/>
      <w:bCs/>
      <w:i/>
      <w:iCs/>
      <w:color w:val="5A5A5A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rsid w:val="00E93B08"/>
    <w:rPr>
      <w:rFonts w:ascii="Times New Roman" w:eastAsia="Times New Roman" w:hAnsi="Times New Roman" w:cs="Times New Roman"/>
      <w:b/>
      <w:bCs/>
      <w:color w:val="7F7F7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rsid w:val="00E93B08"/>
    <w:rPr>
      <w:rFonts w:ascii="Times New Roman" w:eastAsia="Times New Roman" w:hAnsi="Times New Roman" w:cs="Times New Roman"/>
      <w:bCs/>
      <w:iCs/>
      <w:sz w:val="24"/>
      <w:szCs w:val="18"/>
    </w:rPr>
  </w:style>
  <w:style w:type="paragraph" w:styleId="Subtitle">
    <w:name w:val="Subtitle"/>
    <w:basedOn w:val="Normal"/>
    <w:next w:val="Normal"/>
    <w:link w:val="SubtitleChar"/>
    <w:qFormat/>
    <w:rsid w:val="00CC3BF0"/>
    <w:pPr>
      <w:spacing w:after="200" w:line="276" w:lineRule="auto"/>
    </w:pPr>
    <w:rPr>
      <w:rFonts w:eastAsia="Times New Roman"/>
      <w:b/>
      <w:iCs/>
      <w:smallCaps/>
      <w:spacing w:val="10"/>
      <w:szCs w:val="28"/>
    </w:rPr>
  </w:style>
  <w:style w:type="character" w:customStyle="1" w:styleId="SubtitleChar">
    <w:name w:val="Subtitle Char"/>
    <w:basedOn w:val="DefaultParagraphFont"/>
    <w:link w:val="Subtitle"/>
    <w:rsid w:val="00CC3BF0"/>
    <w:rPr>
      <w:rFonts w:ascii="Times New Roman" w:eastAsia="Times New Roman" w:hAnsi="Times New Roman" w:cs="Times New Roman"/>
      <w:b/>
      <w:iCs/>
      <w:smallCaps/>
      <w:spacing w:val="10"/>
      <w:sz w:val="24"/>
      <w:szCs w:val="28"/>
    </w:rPr>
  </w:style>
  <w:style w:type="paragraph" w:styleId="TOCHeading">
    <w:name w:val="TOC Heading"/>
    <w:basedOn w:val="Heading1"/>
    <w:next w:val="Normal"/>
    <w:uiPriority w:val="39"/>
    <w:qFormat/>
    <w:rsid w:val="006166DD"/>
    <w:pPr>
      <w:numPr>
        <w:numId w:val="1"/>
      </w:numPr>
      <w:outlineLvl w:val="9"/>
    </w:pPr>
  </w:style>
  <w:style w:type="paragraph" w:styleId="TOC1">
    <w:name w:val="toc 1"/>
    <w:basedOn w:val="Normal"/>
    <w:next w:val="Normal"/>
    <w:autoRedefine/>
    <w:uiPriority w:val="39"/>
    <w:rsid w:val="006166DD"/>
    <w:pPr>
      <w:spacing w:before="120" w:after="0"/>
      <w:jc w:val="left"/>
    </w:pPr>
    <w:rPr>
      <w:rFonts w:asciiTheme="minorHAnsi" w:hAnsiTheme="minorHAnsi" w:cstheme="minorHAnsi"/>
      <w:b/>
      <w:bCs/>
      <w:i/>
      <w:iCs/>
      <w:szCs w:val="28"/>
    </w:rPr>
  </w:style>
  <w:style w:type="paragraph" w:styleId="TOC2">
    <w:name w:val="toc 2"/>
    <w:basedOn w:val="Normal"/>
    <w:next w:val="Normal"/>
    <w:autoRedefine/>
    <w:uiPriority w:val="39"/>
    <w:rsid w:val="00697677"/>
    <w:pPr>
      <w:spacing w:before="120" w:after="0"/>
      <w:ind w:left="240"/>
      <w:jc w:val="left"/>
    </w:pPr>
    <w:rPr>
      <w:rFonts w:asciiTheme="minorHAnsi" w:hAnsiTheme="minorHAnsi" w:cstheme="minorHAnsi"/>
      <w:b/>
      <w:bCs/>
      <w:sz w:val="22"/>
      <w:szCs w:val="26"/>
    </w:rPr>
  </w:style>
  <w:style w:type="paragraph" w:styleId="TOC3">
    <w:name w:val="toc 3"/>
    <w:basedOn w:val="Normal"/>
    <w:next w:val="Normal"/>
    <w:autoRedefine/>
    <w:uiPriority w:val="39"/>
    <w:rsid w:val="006166DD"/>
    <w:pPr>
      <w:spacing w:after="0"/>
      <w:ind w:left="480"/>
      <w:jc w:val="left"/>
    </w:pPr>
    <w:rPr>
      <w:rFonts w:asciiTheme="minorHAnsi" w:hAnsiTheme="minorHAnsi" w:cstheme="minorHAnsi"/>
      <w:sz w:val="20"/>
      <w:szCs w:val="24"/>
    </w:rPr>
  </w:style>
  <w:style w:type="character" w:styleId="Hyperlink">
    <w:name w:val="Hyperlink"/>
    <w:basedOn w:val="DefaultParagraphFont"/>
    <w:uiPriority w:val="99"/>
    <w:rsid w:val="006166DD"/>
    <w:rPr>
      <w:rFonts w:cs="Times New Roman"/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9D013C"/>
    <w:pPr>
      <w:spacing w:after="0"/>
      <w:ind w:left="480" w:hanging="480"/>
      <w:jc w:val="left"/>
    </w:pPr>
    <w:rPr>
      <w:rFonts w:asciiTheme="minorHAnsi" w:hAnsiTheme="minorHAnsi" w:cs="Calibri"/>
      <w:sz w:val="22"/>
      <w:szCs w:val="20"/>
    </w:rPr>
  </w:style>
  <w:style w:type="paragraph" w:styleId="BodyText">
    <w:name w:val="Body Text"/>
    <w:basedOn w:val="Normal"/>
    <w:link w:val="BodyTextChar"/>
    <w:uiPriority w:val="99"/>
    <w:rsid w:val="008B24CF"/>
    <w:pPr>
      <w:spacing w:after="120" w:line="276" w:lineRule="auto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8B24CF"/>
    <w:rPr>
      <w:rFonts w:ascii="Times New Roman" w:eastAsia="Times New Roman" w:hAnsi="Times New Roman" w:cs="Times New Roman"/>
      <w:sz w:val="24"/>
    </w:rPr>
  </w:style>
  <w:style w:type="character" w:customStyle="1" w:styleId="st1">
    <w:name w:val="st1"/>
    <w:basedOn w:val="DefaultParagraphFont"/>
    <w:rsid w:val="008B24CF"/>
  </w:style>
  <w:style w:type="paragraph" w:styleId="ListParagraph">
    <w:name w:val="List Paragraph"/>
    <w:basedOn w:val="Normal"/>
    <w:uiPriority w:val="34"/>
    <w:qFormat/>
    <w:rsid w:val="00FF29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4F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FC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A4F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4FC5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6F00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4231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4231"/>
    <w:rPr>
      <w:rFonts w:ascii="Calibri" w:eastAsia="Calibri" w:hAnsi="Calibri" w:cs="Times New Roman"/>
      <w:b/>
      <w:bCs/>
      <w:sz w:val="20"/>
      <w:szCs w:val="20"/>
    </w:rPr>
  </w:style>
  <w:style w:type="character" w:customStyle="1" w:styleId="ff1">
    <w:name w:val="ff1"/>
    <w:basedOn w:val="DefaultParagraphFont"/>
    <w:rsid w:val="006A5758"/>
  </w:style>
  <w:style w:type="character" w:customStyle="1" w:styleId="ff2">
    <w:name w:val="ff2"/>
    <w:basedOn w:val="DefaultParagraphFont"/>
    <w:rsid w:val="006A5758"/>
  </w:style>
  <w:style w:type="paragraph" w:styleId="NoSpacing">
    <w:name w:val="No Spacing"/>
    <w:aliases w:val="main"/>
    <w:uiPriority w:val="1"/>
    <w:qFormat/>
    <w:rsid w:val="001F56BF"/>
    <w:pPr>
      <w:spacing w:after="0" w:line="360" w:lineRule="auto"/>
      <w:jc w:val="center"/>
    </w:pPr>
    <w:rPr>
      <w:rFonts w:ascii="Calibri" w:eastAsia="Calibri" w:hAnsi="Calibri" w:cs="Times New Roman"/>
      <w:b/>
      <w:sz w:val="28"/>
    </w:rPr>
  </w:style>
  <w:style w:type="character" w:styleId="SubtleEmphasis">
    <w:name w:val="Subtle Emphasis"/>
    <w:basedOn w:val="DefaultParagraphFont"/>
    <w:uiPriority w:val="19"/>
    <w:qFormat/>
    <w:rsid w:val="001F56BF"/>
    <w:rPr>
      <w:rFonts w:ascii="Times New Roman" w:hAnsi="Times New Roman"/>
      <w:b/>
      <w:i w:val="0"/>
      <w:iCs/>
      <w:color w:val="404040" w:themeColor="text1" w:themeTint="BF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AE4AC3"/>
    <w:pPr>
      <w:spacing w:after="0" w:line="240" w:lineRule="auto"/>
    </w:pPr>
    <w:rPr>
      <w:iCs/>
      <w:color w:val="000000" w:themeColor="text1"/>
      <w:sz w:val="20"/>
      <w:szCs w:val="18"/>
    </w:rPr>
  </w:style>
  <w:style w:type="character" w:styleId="Emphasis">
    <w:name w:val="Emphasis"/>
    <w:aliases w:val="Figures"/>
    <w:basedOn w:val="DefaultParagraphFont"/>
    <w:uiPriority w:val="20"/>
    <w:qFormat/>
    <w:rsid w:val="000048B1"/>
    <w:rPr>
      <w:rFonts w:ascii="Calibri" w:hAnsi="Calibri"/>
      <w:b/>
      <w:i w:val="0"/>
      <w:iCs/>
      <w:sz w:val="24"/>
    </w:rPr>
  </w:style>
  <w:style w:type="paragraph" w:styleId="Title">
    <w:name w:val="Title"/>
    <w:basedOn w:val="Normal"/>
    <w:next w:val="Normal"/>
    <w:link w:val="TitleChar"/>
    <w:qFormat/>
    <w:rsid w:val="00CC3BF0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CC3BF0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TOC4">
    <w:name w:val="toc 4"/>
    <w:basedOn w:val="Normal"/>
    <w:next w:val="Normal"/>
    <w:autoRedefine/>
    <w:uiPriority w:val="39"/>
    <w:unhideWhenUsed/>
    <w:rsid w:val="00777306"/>
    <w:pPr>
      <w:spacing w:after="0"/>
      <w:ind w:left="720"/>
      <w:jc w:val="left"/>
    </w:pPr>
    <w:rPr>
      <w:rFonts w:asciiTheme="minorHAnsi" w:hAnsiTheme="minorHAnsi" w:cstheme="minorHAnsi"/>
      <w:sz w:val="20"/>
      <w:szCs w:val="24"/>
    </w:rPr>
  </w:style>
  <w:style w:type="character" w:styleId="PlaceholderText">
    <w:name w:val="Placeholder Text"/>
    <w:basedOn w:val="DefaultParagraphFont"/>
    <w:uiPriority w:val="99"/>
    <w:semiHidden/>
    <w:rsid w:val="008C303D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49B7"/>
    <w:rPr>
      <w:color w:val="605E5C"/>
      <w:shd w:val="clear" w:color="auto" w:fill="E1DFDD"/>
    </w:rPr>
  </w:style>
  <w:style w:type="character" w:customStyle="1" w:styleId="hi">
    <w:name w:val="hi"/>
    <w:basedOn w:val="DefaultParagraphFont"/>
    <w:rsid w:val="003B5506"/>
  </w:style>
  <w:style w:type="character" w:styleId="Strong">
    <w:name w:val="Strong"/>
    <w:basedOn w:val="DefaultParagraphFont"/>
    <w:uiPriority w:val="22"/>
    <w:qFormat/>
    <w:rsid w:val="00B44668"/>
    <w:rPr>
      <w:b/>
      <w:bCs/>
    </w:rPr>
  </w:style>
  <w:style w:type="paragraph" w:styleId="TOC5">
    <w:name w:val="toc 5"/>
    <w:basedOn w:val="Normal"/>
    <w:next w:val="Normal"/>
    <w:autoRedefine/>
    <w:uiPriority w:val="39"/>
    <w:unhideWhenUsed/>
    <w:rsid w:val="009F5B59"/>
    <w:pPr>
      <w:spacing w:after="0"/>
      <w:ind w:left="960"/>
      <w:jc w:val="left"/>
    </w:pPr>
    <w:rPr>
      <w:rFonts w:asciiTheme="minorHAnsi" w:hAnsiTheme="minorHAnsi" w:cstheme="minorHAnsi"/>
      <w:sz w:val="20"/>
      <w:szCs w:val="24"/>
    </w:rPr>
  </w:style>
  <w:style w:type="paragraph" w:styleId="TOC6">
    <w:name w:val="toc 6"/>
    <w:basedOn w:val="Normal"/>
    <w:next w:val="Normal"/>
    <w:autoRedefine/>
    <w:uiPriority w:val="39"/>
    <w:unhideWhenUsed/>
    <w:rsid w:val="009F5B59"/>
    <w:pPr>
      <w:spacing w:after="0"/>
      <w:ind w:left="1200"/>
      <w:jc w:val="left"/>
    </w:pPr>
    <w:rPr>
      <w:rFonts w:asciiTheme="minorHAnsi" w:hAnsiTheme="minorHAnsi" w:cstheme="minorHAnsi"/>
      <w:sz w:val="20"/>
      <w:szCs w:val="24"/>
    </w:rPr>
  </w:style>
  <w:style w:type="paragraph" w:styleId="TOC7">
    <w:name w:val="toc 7"/>
    <w:basedOn w:val="Normal"/>
    <w:next w:val="Normal"/>
    <w:autoRedefine/>
    <w:uiPriority w:val="39"/>
    <w:unhideWhenUsed/>
    <w:rsid w:val="009F5B59"/>
    <w:pPr>
      <w:spacing w:after="0"/>
      <w:ind w:left="1440"/>
      <w:jc w:val="left"/>
    </w:pPr>
    <w:rPr>
      <w:rFonts w:asciiTheme="minorHAnsi" w:hAnsiTheme="minorHAnsi" w:cstheme="minorHAnsi"/>
      <w:sz w:val="20"/>
      <w:szCs w:val="24"/>
    </w:rPr>
  </w:style>
  <w:style w:type="paragraph" w:styleId="TOC8">
    <w:name w:val="toc 8"/>
    <w:basedOn w:val="Normal"/>
    <w:next w:val="Normal"/>
    <w:autoRedefine/>
    <w:uiPriority w:val="39"/>
    <w:unhideWhenUsed/>
    <w:rsid w:val="009F5B59"/>
    <w:pPr>
      <w:spacing w:after="0"/>
      <w:ind w:left="1680"/>
      <w:jc w:val="left"/>
    </w:pPr>
    <w:rPr>
      <w:rFonts w:asciiTheme="minorHAnsi" w:hAnsiTheme="minorHAnsi" w:cstheme="minorHAnsi"/>
      <w:sz w:val="20"/>
      <w:szCs w:val="24"/>
    </w:rPr>
  </w:style>
  <w:style w:type="paragraph" w:styleId="TOC9">
    <w:name w:val="toc 9"/>
    <w:basedOn w:val="Normal"/>
    <w:next w:val="Normal"/>
    <w:autoRedefine/>
    <w:uiPriority w:val="39"/>
    <w:unhideWhenUsed/>
    <w:rsid w:val="009F5B59"/>
    <w:pPr>
      <w:spacing w:after="0"/>
      <w:ind w:left="1920"/>
      <w:jc w:val="left"/>
    </w:pPr>
    <w:rPr>
      <w:rFonts w:asciiTheme="minorHAnsi" w:hAnsiTheme="minorHAnsi" w:cstheme="minorHAnsi"/>
      <w:sz w:val="20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0D749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2"/>
    <w:basedOn w:val="TableNormal"/>
    <w:rsid w:val="00B74A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</w:style>
  <w:style w:type="table" w:customStyle="1" w:styleId="1">
    <w:name w:val="1"/>
    <w:basedOn w:val="TableNormal"/>
    <w:rsid w:val="00B74A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4AC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74AC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954854"/>
    <w:pPr>
      <w:spacing w:line="360" w:lineRule="auto"/>
    </w:pPr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97182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2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64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6471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4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ha03</b:Tag>
    <b:SourceType>JournalArticle</b:SourceType>
    <b:Guid>{9891A2C4-6BB3-4DF9-B8F1-CADCF60B4D4A}</b:Guid>
    <b:Author>
      <b:Author>
        <b:NameList>
          <b:Person>
            <b:Last>Kiber</b:Last>
            <b:First>Charles</b:First>
            <b:Middle>Joseph</b:Middle>
          </b:Person>
        </b:NameList>
      </b:Author>
    </b:Author>
    <b:Title>Deconstruction: The start of a sustainable materials strategy for the built environment</b:Title>
    <b:JournalName>Industry and environment</b:JournalName>
    <b:Year>2003</b:Year>
    <b:Pages>84-88</b:Pages>
    <b:Volume>26</b:Volume>
    <b:Issue>2</b:Issue>
    <b:RefOrder>1</b:RefOrder>
  </b:Source>
  <b:Source>
    <b:Tag>Bea21</b:Tag>
    <b:SourceType>JournalArticle</b:SourceType>
    <b:Guid>{95B2F6DD-697F-43C2-A7A0-BEEC40DEB96E}</b:Guid>
    <b:Author>
      <b:Author>
        <b:NameList>
          <b:Person>
            <b:Last>Guerra</b:Last>
            <b:First>Beatriz</b:First>
            <b:Middle>C.</b:Middle>
          </b:Person>
          <b:Person>
            <b:Last>Shahi</b:Last>
            <b:First>Sheida</b:First>
          </b:Person>
          <b:Person>
            <b:Last>Mollaei</b:Last>
            <b:First>Aida</b:First>
          </b:Person>
          <b:Person>
            <b:Last>Skaf</b:Last>
            <b:First>Nathalie</b:First>
          </b:Person>
          <b:Person>
            <b:Last>Weber</b:Last>
            <b:First>Olaf</b:First>
          </b:Person>
          <b:Person>
            <b:Last>Leite</b:Last>
            <b:First>Fernanda</b:First>
          </b:Person>
          <b:Person>
            <b:Last>Haas</b:Last>
            <b:First>Carl</b:First>
          </b:Person>
        </b:NameList>
      </b:Author>
    </b:Author>
    <b:Title>Circular economy applications in the construction industry: A global scan of trends and opportunities</b:Title>
    <b:JournalName>Journal of Cleaner Production</b:JournalName>
    <b:Year>2021</b:Year>
    <b:Volume>324</b:Volume>
    <b:RefOrder>2</b:RefOrder>
  </b:Source>
  <b:Source>
    <b:Tag>Hei16</b:Tag>
    <b:SourceType>JournalArticle</b:SourceType>
    <b:Guid>{AE881FCA-69D4-4A76-9DBF-D16BBCAFD72B}</b:Guid>
    <b:Author>
      <b:Author>
        <b:NameList>
          <b:Person>
            <b:Last>Schandl</b:Last>
            <b:First>Heinz</b:First>
          </b:Person>
          <b:Person>
            <b:Last>Hatfield-Dodds</b:Last>
            <b:First>Steve</b:First>
          </b:Person>
          <b:Person>
            <b:Last>Wiedmann</b:Last>
            <b:First>Thomas</b:First>
          </b:Person>
          <b:Person>
            <b:Last>Geschke</b:Last>
            <b:First>Arne</b:First>
          </b:Person>
          <b:Person>
            <b:Last>Cai</b:Last>
            <b:First>Yiyong</b:First>
          </b:Person>
          <b:Person>
            <b:Last>West</b:Last>
            <b:First>James</b:First>
          </b:Person>
          <b:Person>
            <b:Last>Newth</b:Last>
            <b:First>David</b:First>
          </b:Person>
          <b:Person>
            <b:Last>Baynes</b:Last>
            <b:First>Tim</b:First>
          </b:Person>
          <b:Person>
            <b:Last>Lenzen</b:Last>
            <b:First>Manfred</b:First>
          </b:Person>
          <b:Person>
            <b:Last>Owenf</b:Last>
            <b:First>Anne</b:First>
          </b:Person>
        </b:NameList>
      </b:Author>
    </b:Author>
    <b:Title>Decoupling global environmental pressure and economic growth: scenarios for energy use, materials use and carbon emissions</b:Title>
    <b:JournalName>Journal of Cleaner Production</b:JournalName>
    <b:Year>2016</b:Year>
    <b:Pages>45- 56</b:Pages>
    <b:Volume>132</b:Volume>
    <b:RefOrder>3</b:RefOrder>
  </b:Source>
  <b:Source>
    <b:Tag>Placeholder1</b:Tag>
    <b:SourceType>JournalArticle</b:SourceType>
    <b:Guid>{80DAE2D1-267B-409A-B9EE-788876FA82BF}</b:Guid>
    <b:Author>
      <b:Author>
        <b:NameList>
          <b:Person>
            <b:Last>Charef</b:Last>
            <b:First>Rabia</b:First>
          </b:Person>
          <b:Person>
            <b:Last>Lu</b:Last>
            <b:First>Weisheng</b:First>
          </b:Person>
        </b:NameList>
      </b:Author>
    </b:Author>
    <b:Title>Factor dynamics to facilitate circular economy adoption in construction</b:Title>
    <b:JournalName>Journal of Cleaner Production</b:JournalName>
    <b:Year>2021</b:Year>
    <b:Volume>319</b:Volume>
    <b:RefOrder>4</b:RefOrder>
  </b:Source>
  <b:Source>
    <b:Tag>Lui19</b:Tag>
    <b:SourceType>JournalArticle</b:SourceType>
    <b:Guid>{883FBD2B-3E6F-43C9-B6BF-AAC7E16C1BFD}</b:Guid>
    <b:Author>
      <b:Author>
        <b:NameList>
          <b:Person>
            <b:Last>Ruiz</b:Last>
            <b:First>Luis</b:First>
            <b:Middle>Alberto López</b:Middle>
          </b:Person>
          <b:Person>
            <b:Last>Ramón</b:Last>
            <b:First>Xavier</b:First>
            <b:Middle>Roca</b:Middle>
          </b:Person>
          <b:Person>
            <b:Last>Domingo</b:Last>
            <b:First>Santiago</b:First>
            <b:Middle>Gassó</b:Middle>
          </b:Person>
        </b:NameList>
      </b:Author>
    </b:Author>
    <b:Title>The circular economy in the construction and demolition waste sector – a review and an integrative model approach</b:Title>
    <b:JournalName>Journal of Cleaner Production</b:JournalName>
    <b:Year>2019</b:Year>
    <b:RefOrder>5</b:RefOrder>
  </b:Source>
  <b:Source>
    <b:Tag>Pat20</b:Tag>
    <b:SourceType>JournalArticle</b:SourceType>
    <b:Guid>{AABDE728-8F56-4282-8700-7C47052A536F}</b:Guid>
    <b:Author>
      <b:Author>
        <b:NameList>
          <b:Person>
            <b:Last>Guarnieri</b:Last>
            <b:First>Patricia</b:First>
          </b:Person>
          <b:Person>
            <b:Last>Cerqueira-Streit</b:Last>
            <b:First>Jorge</b:First>
            <b:Middle>A.</b:Middle>
          </b:Person>
          <b:Person>
            <b:Last>Batista</b:Last>
            <b:First>Luciano</b:First>
            <b:Middle>C.</b:Middle>
          </b:Person>
        </b:NameList>
      </b:Author>
    </b:Author>
    <b:Title>Reverse logistics and the sectoral agreement of packaging industry in Brazil towards a transition to circular economy</b:Title>
    <b:JournalName>Resources, Conservation &amp; Recycling</b:JournalName>
    <b:Year>2020</b:Year>
    <b:Volume>153</b:Volume>
    <b:RefOrder>6</b:RefOrder>
  </b:Source>
</b:Sources>
</file>

<file path=customXml/itemProps1.xml><?xml version="1.0" encoding="utf-8"?>
<ds:datastoreItem xmlns:ds="http://schemas.openxmlformats.org/officeDocument/2006/customXml" ds:itemID="{455B3C56-51C9-4495-9C8E-52EF61D99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amani Sylva</cp:lastModifiedBy>
  <cp:revision>3</cp:revision>
  <cp:lastPrinted>2021-04-05T09:13:00Z</cp:lastPrinted>
  <dcterms:created xsi:type="dcterms:W3CDTF">2023-08-24T20:48:00Z</dcterms:created>
  <dcterms:modified xsi:type="dcterms:W3CDTF">2023-08-24T20:48:00Z</dcterms:modified>
</cp:coreProperties>
</file>